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16AA8" w14:textId="77777777" w:rsidR="00606026" w:rsidRDefault="00F623D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4C5CF23B" wp14:editId="24C5A05F">
                <wp:simplePos x="0" y="0"/>
                <wp:positionH relativeFrom="column">
                  <wp:posOffset>5756743</wp:posOffset>
                </wp:positionH>
                <wp:positionV relativeFrom="paragraph">
                  <wp:posOffset>71562</wp:posOffset>
                </wp:positionV>
                <wp:extent cx="1240183" cy="1391478"/>
                <wp:effectExtent l="0" t="0" r="17145" b="1841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0183" cy="139147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734488" w14:textId="0F0A48C6" w:rsidR="00F623D4" w:rsidRDefault="00A43D29" w:rsidP="00F623D4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D527E7" wp14:editId="073A7A92">
                                  <wp:extent cx="1031875" cy="1291552"/>
                                  <wp:effectExtent l="0" t="0" r="0" b="444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31875" cy="12915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CF23B" id="Rectangle 10" o:spid="_x0000_s1026" style="position:absolute;margin-left:453.3pt;margin-top:5.65pt;width:97.65pt;height:109.5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" fillcolor="white [3201]" strokecolor="#4f81bd [3204]" strokeweight="2pt">
                <v:textbox>
                  <w:txbxContent>
                    <w:p w14:paraId="70734488" w14:textId="0F0A48C6" w:rsidR="00F623D4" w:rsidRDefault="00A43D29" w:rsidP="00F623D4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D527E7" wp14:editId="073A7A92">
                            <wp:extent cx="1031875" cy="1291552"/>
                            <wp:effectExtent l="0" t="0" r="0" b="444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31875" cy="12915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05AE9">
        <w:rPr>
          <w:lang w:val="en-US"/>
        </w:rPr>
        <w:softHyphen/>
      </w:r>
    </w:p>
    <w:p w14:paraId="343570AB" w14:textId="77777777"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14:paraId="01302E76" w14:textId="77777777" w:rsidR="0011567C" w:rsidRDefault="00F623D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4CA62C4F" wp14:editId="1DFEBDB3">
                <wp:simplePos x="0" y="0"/>
                <wp:positionH relativeFrom="column">
                  <wp:posOffset>3013075</wp:posOffset>
                </wp:positionH>
                <wp:positionV relativeFrom="paragraph">
                  <wp:posOffset>24130</wp:posOffset>
                </wp:positionV>
                <wp:extent cx="2488565" cy="970915"/>
                <wp:effectExtent l="0" t="0" r="698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8565" cy="97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D55C16" w14:textId="77777777" w:rsidR="00476BDD" w:rsidRPr="00F623D4" w:rsidRDefault="007B266D" w:rsidP="00015AA2">
                            <w:pPr>
                              <w:tabs>
                                <w:tab w:val="left" w:pos="2268"/>
                              </w:tabs>
                              <w:rPr>
                                <w:rFonts w:ascii="Garamond" w:hAnsi="Garamond" w:cs="Droid Sans"/>
                                <w:b/>
                                <w:bCs/>
                                <w:color w:val="1F497D" w:themeColor="text2"/>
                                <w:spacing w:val="60"/>
                                <w:kern w:val="144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F623D4">
                              <w:rPr>
                                <w:rFonts w:ascii="Garamond" w:hAnsi="Garamond" w:cs="Droid Sans"/>
                                <w:b/>
                                <w:bCs/>
                                <w:color w:val="1F497D" w:themeColor="text2"/>
                                <w:spacing w:val="60"/>
                                <w:kern w:val="144"/>
                                <w:sz w:val="44"/>
                                <w:szCs w:val="44"/>
                                <w:lang w:val="en-US"/>
                              </w:rPr>
                              <w:t xml:space="preserve">Muhammad </w:t>
                            </w:r>
                            <w:r w:rsidR="00015AA2" w:rsidRPr="00F623D4">
                              <w:rPr>
                                <w:rFonts w:ascii="Garamond" w:hAnsi="Garamond" w:cs="Droid Sans"/>
                                <w:b/>
                                <w:bCs/>
                                <w:color w:val="1F497D" w:themeColor="text2"/>
                                <w:spacing w:val="60"/>
                                <w:kern w:val="144"/>
                                <w:sz w:val="44"/>
                                <w:szCs w:val="44"/>
                                <w:lang w:val="en-US"/>
                              </w:rPr>
                              <w:t>Nouman Kh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CA62C4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237.25pt;margin-top:1.9pt;width:195.95pt;height:76.45pt;z-index:251561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" filled="f" stroked="f">
                <v:textbox style="mso-fit-shape-to-text:t" inset="0,0,0,0">
                  <w:txbxContent>
                    <w:p w14:paraId="06D55C16" w14:textId="77777777" w:rsidR="00476BDD" w:rsidRPr="00F623D4" w:rsidRDefault="007B266D" w:rsidP="00015AA2">
                      <w:pPr>
                        <w:tabs>
                          <w:tab w:val="left" w:pos="2268"/>
                        </w:tabs>
                        <w:rPr>
                          <w:rFonts w:ascii="Garamond" w:hAnsi="Garamond" w:cs="Droid Sans"/>
                          <w:b/>
                          <w:bCs/>
                          <w:color w:val="1F497D" w:themeColor="text2"/>
                          <w:spacing w:val="60"/>
                          <w:kern w:val="144"/>
                          <w:sz w:val="44"/>
                          <w:szCs w:val="44"/>
                          <w:lang w:val="en-US"/>
                        </w:rPr>
                      </w:pPr>
                      <w:r w:rsidRPr="00F623D4">
                        <w:rPr>
                          <w:rFonts w:ascii="Garamond" w:hAnsi="Garamond" w:cs="Droid Sans"/>
                          <w:b/>
                          <w:bCs/>
                          <w:color w:val="1F497D" w:themeColor="text2"/>
                          <w:spacing w:val="60"/>
                          <w:kern w:val="144"/>
                          <w:sz w:val="44"/>
                          <w:szCs w:val="44"/>
                          <w:lang w:val="en-US"/>
                        </w:rPr>
                        <w:t xml:space="preserve">Muhammad </w:t>
                      </w:r>
                      <w:r w:rsidR="00015AA2" w:rsidRPr="00F623D4">
                        <w:rPr>
                          <w:rFonts w:ascii="Garamond" w:hAnsi="Garamond" w:cs="Droid Sans"/>
                          <w:b/>
                          <w:bCs/>
                          <w:color w:val="1F497D" w:themeColor="text2"/>
                          <w:spacing w:val="60"/>
                          <w:kern w:val="144"/>
                          <w:sz w:val="44"/>
                          <w:szCs w:val="44"/>
                          <w:lang w:val="en-US"/>
                        </w:rPr>
                        <w:t>Nouman Khan</w:t>
                      </w:r>
                    </w:p>
                  </w:txbxContent>
                </v:textbox>
              </v:shape>
            </w:pict>
          </mc:Fallback>
        </mc:AlternateContent>
      </w:r>
      <w:r w:rsidR="001E0BAA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0C03E30" wp14:editId="7A1EA02F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2785C7" id="Straight Connector 6" o:spid="_x0000_s1026" style="position:absolute;flip:x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  <w:r w:rsidR="00E155B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03F428BC" wp14:editId="48CB58F0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39D7C6" w14:textId="77777777" w:rsidR="0012660A" w:rsidRPr="00470E62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428BC" id="Metin Kutusu 314" o:spid="_x0000_s1028" type="#_x0000_t202" style="position:absolute;margin-left:35pt;margin-top:1.6pt;width:2in;height:18.3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" filled="f" stroked="f" strokeweight=".5pt">
                <v:textbox style="mso-fit-shape-to-text:t" inset="0,0,0,0">
                  <w:txbxContent>
                    <w:p w14:paraId="5539D7C6" w14:textId="77777777" w:rsidR="0012660A" w:rsidRPr="00470E62" w:rsidRDefault="00E772C6" w:rsidP="00AE7C26">
                      <w:pPr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</w:p>
    <w:p w14:paraId="30730C48" w14:textId="77777777" w:rsidR="0011567C" w:rsidRDefault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C1FC235" wp14:editId="296A4EFC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A260C5" id="Straight Connector 14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BFYW7HeAAAACAEAAA8AAABkcnMv&#10;ZG93bnJldi54bWxMj1FLwzAUhd8F/0O4gm8uXQbVdU2HCBvi2+pAfEubtClrbkqTdZ2/3is+6OM9&#10;53Dud/Lt7Ho2mTF0HiUsFwkwg7XXHbYSju+7hydgISrUqvdoJFxNgG1xe5OrTPsLHsxUxpZRCYZM&#10;SbAxDhnnobbGqbDwg0HyGj86FekcW65HdaFy13ORJCl3qkP6YNVgXqypT+XZSdhVzfXza//xKpq9&#10;sKe31fEwlYmU93fz8wZYNHP8C8MPPqFDQUyVP6MOrJeQrlNKki5oAfmrx7UAVv0KvMj5/wHFNwA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ARWFux3gAAAAgBAAAPAAAAAAAAAAAAAAAA&#10;AFIEAABkcnMvZG93bnJldi54bWxQSwUGAAAAAAQABADzAAAAXQUAAAAA&#10;" strokecolor="black [3213]"/>
            </w:pict>
          </mc:Fallback>
        </mc:AlternateContent>
      </w:r>
    </w:p>
    <w:p w14:paraId="48AAEE77" w14:textId="77777777" w:rsidR="0011567C" w:rsidRDefault="00E4660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6E64EA51" wp14:editId="307E1E49">
                <wp:simplePos x="0" y="0"/>
                <wp:positionH relativeFrom="column">
                  <wp:posOffset>727075</wp:posOffset>
                </wp:positionH>
                <wp:positionV relativeFrom="paragraph">
                  <wp:posOffset>112395</wp:posOffset>
                </wp:positionV>
                <wp:extent cx="1692000" cy="162000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732E6" w14:textId="77777777" w:rsidR="00476BDD" w:rsidRPr="0031413B" w:rsidRDefault="001471E1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</w:pPr>
                            <w:r w:rsidRPr="0031413B"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  <w:t>+92-334-47044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4EA51" id="Text Box 528" o:spid="_x0000_s1029" type="#_x0000_t202" style="position:absolute;margin-left:57.25pt;margin-top:8.85pt;width:133.25pt;height:12.75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" filled="f" stroked="f">
                <v:textbox inset=",0,,0">
                  <w:txbxContent>
                    <w:p w14:paraId="53A732E6" w14:textId="77777777" w:rsidR="00476BDD" w:rsidRPr="0031413B" w:rsidRDefault="001471E1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</w:pPr>
                      <w:r w:rsidRPr="0031413B"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  <w:t>+92-334-470442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596800" behindDoc="0" locked="0" layoutInCell="1" allowOverlap="1" wp14:anchorId="715CAFE8" wp14:editId="0BD54BE0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8B1512" w14:textId="77777777" w:rsidR="0011567C" w:rsidRDefault="0011567C">
      <w:pPr>
        <w:rPr>
          <w:lang w:val="en-US"/>
        </w:rPr>
      </w:pPr>
    </w:p>
    <w:p w14:paraId="52B440C9" w14:textId="77777777" w:rsidR="0011567C" w:rsidRDefault="00FE13EB" w:rsidP="00FE13EB">
      <w:pPr>
        <w:tabs>
          <w:tab w:val="left" w:pos="709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10CC75C4" wp14:editId="0ECEAC2F">
                <wp:simplePos x="0" y="0"/>
                <wp:positionH relativeFrom="column">
                  <wp:posOffset>715673</wp:posOffset>
                </wp:positionH>
                <wp:positionV relativeFrom="paragraph">
                  <wp:posOffset>10491</wp:posOffset>
                </wp:positionV>
                <wp:extent cx="1691640" cy="16192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1640" cy="161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0506C" w14:textId="77777777" w:rsidR="00FE13EB" w:rsidRPr="00C40D67" w:rsidRDefault="00C40D67" w:rsidP="00FE13E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  <w:lang w:val="en-US"/>
                              </w:rPr>
                              <w:t>Noumankhan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C75C4" id="Text Box 11" o:spid="_x0000_s1030" type="#_x0000_t202" style="position:absolute;margin-left:56.35pt;margin-top:.85pt;width:133.2pt;height:12.75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" filled="f" stroked="f">
                <v:textbox inset=",0,,0">
                  <w:txbxContent>
                    <w:p w14:paraId="6C60506C" w14:textId="77777777" w:rsidR="00FE13EB" w:rsidRPr="00C40D67" w:rsidRDefault="00C40D67" w:rsidP="00FE13E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Style w:val="SubtleEmphasis"/>
                          <w:i w:val="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Style w:val="SubtleEmphasis"/>
                          <w:i w:val="0"/>
                          <w:sz w:val="20"/>
                          <w:szCs w:val="20"/>
                          <w:lang w:val="en-US"/>
                        </w:rPr>
                        <w:t>Noumankhan2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tab/>
      </w:r>
      <w:r>
        <w:rPr>
          <w:noProof/>
          <w:lang w:val="en-US"/>
        </w:rPr>
        <w:drawing>
          <wp:inline distT="0" distB="0" distL="0" distR="0" wp14:anchorId="29B04198" wp14:editId="69D138BC">
            <wp:extent cx="238538" cy="143123"/>
            <wp:effectExtent l="0" t="0" r="0" b="9525"/>
            <wp:docPr id="4" name="Picture 4" descr="C:\Users\nouman.khan\Downloads\skype-clipart-svg-765567-31158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ouman.khan\Downloads\skype-clipart-svg-765567-311581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46" cy="143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  <w:r>
        <w:rPr>
          <w:lang w:val="en-US"/>
        </w:rPr>
        <w:tab/>
      </w:r>
    </w:p>
    <w:p w14:paraId="6826326A" w14:textId="77777777" w:rsidR="0011567C" w:rsidRDefault="00C40D67" w:rsidP="00FE13EB">
      <w:pPr>
        <w:tabs>
          <w:tab w:val="left" w:pos="567"/>
        </w:tabs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99872" behindDoc="0" locked="0" layoutInCell="1" allowOverlap="1" wp14:anchorId="1A7A804E" wp14:editId="6898FB69">
            <wp:simplePos x="0" y="0"/>
            <wp:positionH relativeFrom="column">
              <wp:posOffset>436576</wp:posOffset>
            </wp:positionH>
            <wp:positionV relativeFrom="paragraph">
              <wp:posOffset>175895</wp:posOffset>
            </wp:positionV>
            <wp:extent cx="140335" cy="10033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13E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4FF1EB7F" wp14:editId="0EE446C0">
                <wp:simplePos x="0" y="0"/>
                <wp:positionH relativeFrom="column">
                  <wp:posOffset>659130</wp:posOffset>
                </wp:positionH>
                <wp:positionV relativeFrom="paragraph">
                  <wp:posOffset>168910</wp:posOffset>
                </wp:positionV>
                <wp:extent cx="1963420" cy="227330"/>
                <wp:effectExtent l="0" t="0" r="0" b="127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342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71E818" w14:textId="77777777" w:rsidR="00476BDD" w:rsidRPr="0031413B" w:rsidRDefault="00C40D67" w:rsidP="00C40D67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1471E1" w:rsidRPr="0031413B"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  <w:t>Nouman.khan1290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1EB7F" id="Text Box 530" o:spid="_x0000_s1031" type="#_x0000_t202" style="position:absolute;margin-left:51.9pt;margin-top:13.3pt;width:154.6pt;height:17.9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" filled="f" stroked="f">
                <v:textbox inset=",0,,0">
                  <w:txbxContent>
                    <w:p w14:paraId="2B71E818" w14:textId="77777777" w:rsidR="00476BDD" w:rsidRPr="0031413B" w:rsidRDefault="00C40D67" w:rsidP="00C40D67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  <w:t xml:space="preserve">  </w:t>
                      </w:r>
                      <w:r w:rsidR="001471E1" w:rsidRPr="0031413B"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  <w:t>Nouman.khan1290@gmail.com</w:t>
                      </w:r>
                    </w:p>
                  </w:txbxContent>
                </v:textbox>
              </v:shape>
            </w:pict>
          </mc:Fallback>
        </mc:AlternateContent>
      </w:r>
    </w:p>
    <w:p w14:paraId="1C68ECB8" w14:textId="77777777" w:rsidR="0011567C" w:rsidRDefault="00F623D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667ADE88" wp14:editId="12B7FCBF">
                <wp:simplePos x="0" y="0"/>
                <wp:positionH relativeFrom="column">
                  <wp:posOffset>2952750</wp:posOffset>
                </wp:positionH>
                <wp:positionV relativeFrom="paragraph">
                  <wp:posOffset>143510</wp:posOffset>
                </wp:positionV>
                <wp:extent cx="4103370" cy="0"/>
                <wp:effectExtent l="0" t="0" r="1143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A9A2B5" id="Straight Connector 529" o:spid="_x0000_s1026" style="position:absolute;z-index: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2.5pt,11.3pt" to="555.6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" strokecolor="#272727 [2749]" strokeweight="1.2pt"/>
            </w:pict>
          </mc:Fallback>
        </mc:AlternateContent>
      </w:r>
    </w:p>
    <w:p w14:paraId="004E0B04" w14:textId="77777777" w:rsidR="0011567C" w:rsidRDefault="00F623D4" w:rsidP="001471E1">
      <w:pPr>
        <w:jc w:val="center"/>
        <w:rPr>
          <w:lang w:val="en-US"/>
        </w:rPr>
      </w:pPr>
      <w:bookmarkStart w:id="2" w:name="_Hlk484709947"/>
      <w:bookmarkEnd w:id="2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3767F019" wp14:editId="2972B837">
                <wp:simplePos x="0" y="0"/>
                <wp:positionH relativeFrom="column">
                  <wp:posOffset>2952750</wp:posOffset>
                </wp:positionH>
                <wp:positionV relativeFrom="paragraph">
                  <wp:posOffset>61595</wp:posOffset>
                </wp:positionV>
                <wp:extent cx="3730625" cy="233045"/>
                <wp:effectExtent l="0" t="0" r="3175" b="762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31F7F6" w14:textId="77777777" w:rsidR="004E1B21" w:rsidRPr="00470E62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67F019" id="_x0000_s1032" type="#_x0000_t202" style="position:absolute;left:0;text-align:left;margin-left:232.5pt;margin-top:4.85pt;width:293.75pt;height:18.3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" filled="f" stroked="f" strokeweight=".5pt">
                <v:textbox style="mso-fit-shape-to-text:t" inset="0,0,0,0">
                  <w:txbxContent>
                    <w:p w14:paraId="2D31F7F6" w14:textId="77777777" w:rsidR="004E1B21" w:rsidRPr="00470E62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1F497D" w:themeColor="text2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70E62">
                        <w:rPr>
                          <w:rFonts w:ascii="Garamond" w:hAnsi="Garamond"/>
                          <w:b/>
                          <w:bCs/>
                          <w:caps/>
                          <w:color w:val="1F497D" w:themeColor="text2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  <w:r w:rsidR="0031413B">
        <w:rPr>
          <w:noProof/>
          <w:lang w:val="en-US"/>
        </w:rPr>
        <w:drawing>
          <wp:anchor distT="0" distB="0" distL="114300" distR="114300" simplePos="0" relativeHeight="251602944" behindDoc="0" locked="0" layoutInCell="1" allowOverlap="1" wp14:anchorId="3111D43F" wp14:editId="14084C8E">
            <wp:simplePos x="0" y="0"/>
            <wp:positionH relativeFrom="column">
              <wp:posOffset>454660</wp:posOffset>
            </wp:positionH>
            <wp:positionV relativeFrom="page">
              <wp:posOffset>1774825</wp:posOffset>
            </wp:positionV>
            <wp:extent cx="143510" cy="14351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7AC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1D6DAAFF" wp14:editId="1345B016">
                <wp:simplePos x="0" y="0"/>
                <wp:positionH relativeFrom="column">
                  <wp:posOffset>723265</wp:posOffset>
                </wp:positionH>
                <wp:positionV relativeFrom="paragraph">
                  <wp:posOffset>53975</wp:posOffset>
                </wp:positionV>
                <wp:extent cx="1853565" cy="667385"/>
                <wp:effectExtent l="0" t="0" r="0" b="18415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3565" cy="667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973E76" w14:textId="77777777" w:rsidR="00E772C6" w:rsidRPr="0031413B" w:rsidRDefault="001471E1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</w:pPr>
                            <w:r w:rsidRPr="0031413B"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  <w:t>House#312 Block G</w:t>
                            </w:r>
                          </w:p>
                          <w:p w14:paraId="2243ED71" w14:textId="77777777" w:rsidR="001471E1" w:rsidRPr="0031413B" w:rsidRDefault="001471E1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</w:pPr>
                            <w:r w:rsidRPr="0031413B"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  <w:t>Khayban-e-amin New</w:t>
                            </w:r>
                          </w:p>
                          <w:p w14:paraId="22F8C0DA" w14:textId="77777777" w:rsidR="001471E1" w:rsidRPr="00E57ACC" w:rsidRDefault="001471E1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Style w:val="SubtleEmphasis"/>
                                <w:i w:val="0"/>
                              </w:rPr>
                            </w:pPr>
                            <w:r w:rsidRPr="0031413B">
                              <w:rPr>
                                <w:rStyle w:val="SubtleEmphasis"/>
                                <w:i w:val="0"/>
                                <w:sz w:val="20"/>
                                <w:szCs w:val="20"/>
                              </w:rPr>
                              <w:t>Defense  Road Lah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DAAFF" id="Text Box 537" o:spid="_x0000_s1033" type="#_x0000_t202" style="position:absolute;left:0;text-align:left;margin-left:56.95pt;margin-top:4.25pt;width:145.95pt;height:52.55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" filled="f" stroked="f">
                <v:textbox inset=",0,,0">
                  <w:txbxContent>
                    <w:p w14:paraId="01973E76" w14:textId="77777777" w:rsidR="00E772C6" w:rsidRPr="0031413B" w:rsidRDefault="001471E1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</w:pPr>
                      <w:r w:rsidRPr="0031413B"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  <w:t>House#312 Block G</w:t>
                      </w:r>
                    </w:p>
                    <w:p w14:paraId="2243ED71" w14:textId="77777777" w:rsidR="001471E1" w:rsidRPr="0031413B" w:rsidRDefault="001471E1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</w:pPr>
                      <w:r w:rsidRPr="0031413B"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  <w:t>Khayban-e-amin New</w:t>
                      </w:r>
                    </w:p>
                    <w:p w14:paraId="22F8C0DA" w14:textId="77777777" w:rsidR="001471E1" w:rsidRPr="00E57ACC" w:rsidRDefault="001471E1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Style w:val="SubtleEmphasis"/>
                          <w:i w:val="0"/>
                        </w:rPr>
                      </w:pPr>
                      <w:r w:rsidRPr="0031413B">
                        <w:rPr>
                          <w:rStyle w:val="SubtleEmphasis"/>
                          <w:i w:val="0"/>
                          <w:sz w:val="20"/>
                          <w:szCs w:val="20"/>
                        </w:rPr>
                        <w:t>Defense  Road Lahore</w:t>
                      </w:r>
                    </w:p>
                  </w:txbxContent>
                </v:textbox>
              </v:shape>
            </w:pict>
          </mc:Fallback>
        </mc:AlternateContent>
      </w:r>
      <w:r w:rsidR="002318CA">
        <w:rPr>
          <w:lang w:val="en-US"/>
        </w:rPr>
        <w:softHyphen/>
      </w:r>
    </w:p>
    <w:p w14:paraId="4D094675" w14:textId="77777777" w:rsidR="0011567C" w:rsidRDefault="00F623D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7380FF5A" wp14:editId="36D104D9">
                <wp:simplePos x="0" y="0"/>
                <wp:positionH relativeFrom="column">
                  <wp:posOffset>2952750</wp:posOffset>
                </wp:positionH>
                <wp:positionV relativeFrom="paragraph">
                  <wp:posOffset>131445</wp:posOffset>
                </wp:positionV>
                <wp:extent cx="410337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D2FF43" id="Straight Connector 376" o:spid="_x0000_s1026" style="position:absolute;flip:x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2.5pt,10.35pt" to="555.6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" strokecolor="#5a5a5a [2109]"/>
            </w:pict>
          </mc:Fallback>
        </mc:AlternateContent>
      </w:r>
    </w:p>
    <w:p w14:paraId="77E0E492" w14:textId="77777777" w:rsidR="0011567C" w:rsidRDefault="00F623D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0BB3DB11" wp14:editId="0DE7D3AD">
                <wp:simplePos x="0" y="0"/>
                <wp:positionH relativeFrom="column">
                  <wp:posOffset>3005455</wp:posOffset>
                </wp:positionH>
                <wp:positionV relativeFrom="paragraph">
                  <wp:posOffset>-1905</wp:posOffset>
                </wp:positionV>
                <wp:extent cx="4468495" cy="1017270"/>
                <wp:effectExtent l="0" t="0" r="8255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8495" cy="10172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C0F42" w14:textId="77777777" w:rsidR="00476BDD" w:rsidRPr="0031413B" w:rsidRDefault="00015AA2" w:rsidP="008B05A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 w:rsidRPr="0031413B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A challenging and illustrious career in a competitive environment where I can practically apply and improve upon the analytical and technical skills acquired by my education to the company’s benefit and my own satisfaction</w:t>
                            </w:r>
                          </w:p>
                          <w:p w14:paraId="453219D0" w14:textId="77777777" w:rsidR="00E57ACC" w:rsidRDefault="00E57ACC" w:rsidP="008B05A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Calibri" w:eastAsia="Calibri" w:hAnsi="Calibri" w:cs="Calibri"/>
                                <w:sz w:val="22"/>
                              </w:rPr>
                            </w:pPr>
                          </w:p>
                          <w:p w14:paraId="2E151B4D" w14:textId="77777777" w:rsidR="00E57ACC" w:rsidRPr="002F245D" w:rsidRDefault="00E57ACC" w:rsidP="008B05A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3DB11" id="_x0000_s1034" type="#_x0000_t202" style="position:absolute;margin-left:236.65pt;margin-top:-.15pt;width:351.85pt;height:80.1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" filled="f" stroked="f" strokeweight=".5pt">
                <v:textbox inset="0,0,0,0">
                  <w:txbxContent>
                    <w:p w14:paraId="118C0F42" w14:textId="77777777" w:rsidR="00476BDD" w:rsidRPr="0031413B" w:rsidRDefault="00015AA2" w:rsidP="008B05A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 w:rsidRPr="0031413B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A challenging and illustrious career in a competitive environment where I can practically apply and improve upon the analytical and technical skills acquired by my education to the company’s benefit and my own satisfaction</w:t>
                      </w:r>
                    </w:p>
                    <w:p w14:paraId="453219D0" w14:textId="77777777" w:rsidR="00E57ACC" w:rsidRDefault="00E57ACC" w:rsidP="008B05A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Calibri" w:eastAsia="Calibri" w:hAnsi="Calibri" w:cs="Calibri"/>
                          <w:sz w:val="22"/>
                        </w:rPr>
                      </w:pPr>
                    </w:p>
                    <w:p w14:paraId="2E151B4D" w14:textId="77777777" w:rsidR="00E57ACC" w:rsidRPr="002F245D" w:rsidRDefault="00E57ACC" w:rsidP="008B05A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9ADBD1D" w14:textId="77777777"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14:paraId="693CAF9D" w14:textId="77777777" w:rsidR="0011567C" w:rsidRDefault="00E772C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11B045AE" wp14:editId="326DCFAC">
                <wp:simplePos x="0" y="0"/>
                <wp:positionH relativeFrom="column">
                  <wp:posOffset>442595</wp:posOffset>
                </wp:positionH>
                <wp:positionV relativeFrom="paragraph">
                  <wp:posOffset>48895</wp:posOffset>
                </wp:positionV>
                <wp:extent cx="1828800" cy="232410"/>
                <wp:effectExtent l="0" t="0" r="0" b="1270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A496E" w14:textId="77777777" w:rsidR="0026700D" w:rsidRPr="00470E62" w:rsidRDefault="0030722D" w:rsidP="00142D32">
                            <w:pPr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Tools&amp;L</w:t>
                            </w:r>
                            <w:r w:rsidR="001471E1"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angu</w:t>
                            </w:r>
                            <w:r w:rsidR="00DB2D2E"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a</w:t>
                            </w:r>
                            <w:r w:rsidR="001471E1"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ges</w:t>
                            </w:r>
                            <w:proofErr w:type="spellEnd"/>
                            <w:r w:rsidR="001471E1"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B045AE" id="_x0000_s1035" type="#_x0000_t202" style="position:absolute;margin-left:34.85pt;margin-top:3.85pt;width:2in;height:18.3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" filled="f" stroked="f" strokeweight=".5pt">
                <v:textbox style="mso-fit-shape-to-text:t" inset="0,0,0,0">
                  <w:txbxContent>
                    <w:p w14:paraId="7A0A496E" w14:textId="77777777" w:rsidR="0026700D" w:rsidRPr="00470E62" w:rsidRDefault="0030722D" w:rsidP="00142D32">
                      <w:pPr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  <w:t>Tools&amp;L</w:t>
                      </w:r>
                      <w:r w:rsidR="001471E1"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  <w:t>angu</w:t>
                      </w:r>
                      <w:r w:rsidR="00DB2D2E"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  <w:t>a</w:t>
                      </w:r>
                      <w:r w:rsidR="001471E1"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  <w:t>ges</w:t>
                      </w:r>
                      <w:proofErr w:type="spellEnd"/>
                      <w:r w:rsidR="001471E1"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582A0F12" w14:textId="77777777" w:rsidR="0011567C" w:rsidRDefault="00E772C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39C4BA73" wp14:editId="4B3193C3">
                <wp:simplePos x="0" y="0"/>
                <wp:positionH relativeFrom="column">
                  <wp:posOffset>434340</wp:posOffset>
                </wp:positionH>
                <wp:positionV relativeFrom="paragraph">
                  <wp:posOffset>151130</wp:posOffset>
                </wp:positionV>
                <wp:extent cx="1973580" cy="0"/>
                <wp:effectExtent l="0" t="0" r="2667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27CDAE" id="Straight Connector 16" o:spid="_x0000_s1026" style="position:absolute;flip:x;z-index:251613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2pt,11.9pt" to="189.6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" strokecolor="black [3213]"/>
            </w:pict>
          </mc:Fallback>
        </mc:AlternateContent>
      </w:r>
    </w:p>
    <w:p w14:paraId="60911B1A" w14:textId="77777777" w:rsidR="00C31565" w:rsidRDefault="00E971B3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7FE6C57" wp14:editId="068F30E8">
                <wp:simplePos x="0" y="0"/>
                <wp:positionH relativeFrom="column">
                  <wp:posOffset>3016885</wp:posOffset>
                </wp:positionH>
                <wp:positionV relativeFrom="paragraph">
                  <wp:posOffset>90170</wp:posOffset>
                </wp:positionV>
                <wp:extent cx="3730625" cy="233045"/>
                <wp:effectExtent l="0" t="0" r="3175" b="762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51B462A" w14:textId="77777777" w:rsidR="00C31565" w:rsidRPr="00470E62" w:rsidRDefault="00C31565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FE6C57" id="_x0000_s1036" type="#_x0000_t202" style="position:absolute;margin-left:237.55pt;margin-top:7.1pt;width:293.75pt;height:18.3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" filled="f" stroked="f" strokeweight=".5pt">
                <v:textbox style="mso-fit-shape-to-text:t" inset="0,0,0,0">
                  <w:txbxContent>
                    <w:p w14:paraId="351B462A" w14:textId="77777777" w:rsidR="00C31565" w:rsidRPr="00470E62" w:rsidRDefault="00C31565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1F497D" w:themeColor="text2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70E62">
                        <w:rPr>
                          <w:rFonts w:ascii="Garamond" w:hAnsi="Garamond"/>
                          <w:b/>
                          <w:bCs/>
                          <w:caps/>
                          <w:color w:val="1F497D" w:themeColor="text2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39C98E0F" w14:textId="77777777" w:rsidR="00C31565" w:rsidRDefault="00C31565" w:rsidP="00C31565">
      <w:pPr>
        <w:rPr>
          <w:lang w:val="en-US"/>
        </w:rPr>
      </w:pPr>
    </w:p>
    <w:p w14:paraId="045BB895" w14:textId="77777777" w:rsidR="00C31565" w:rsidRDefault="00E971B3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3E53EBF4" wp14:editId="348FC7E8">
                <wp:simplePos x="0" y="0"/>
                <wp:positionH relativeFrom="column">
                  <wp:posOffset>3016885</wp:posOffset>
                </wp:positionH>
                <wp:positionV relativeFrom="paragraph">
                  <wp:posOffset>497</wp:posOffset>
                </wp:positionV>
                <wp:extent cx="4104000" cy="8499600"/>
                <wp:effectExtent l="0" t="0" r="11430" b="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4000" cy="849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67E81F" w14:textId="77777777" w:rsidR="009D5DAF" w:rsidRDefault="009D5DAF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35"/>
                              <w:gridCol w:w="3235"/>
                            </w:tblGrid>
                            <w:tr w:rsidR="00CB5932" w:rsidRPr="00E971B3" w14:paraId="7E75C023" w14:textId="77777777" w:rsidTr="00C31565">
                              <w:tc>
                                <w:tcPr>
                                  <w:tcW w:w="3235" w:type="dxa"/>
                                </w:tcPr>
                                <w:p w14:paraId="5440CD65" w14:textId="77777777" w:rsidR="00105F02" w:rsidRPr="007B266D" w:rsidRDefault="00015AA2" w:rsidP="00015AA2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1F497D" w:themeColor="text2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7B266D">
                                    <w:rPr>
                                      <w:rFonts w:ascii="Garamond" w:hAnsi="Garamond"/>
                                      <w:b/>
                                      <w:color w:val="1F497D" w:themeColor="text2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Network Support Executive</w:t>
                                  </w:r>
                                </w:p>
                                <w:p w14:paraId="55147741" w14:textId="77777777" w:rsidR="00015AA2" w:rsidRPr="004719AA" w:rsidRDefault="00015AA2" w:rsidP="00015AA2">
                                  <w:pPr>
                                    <w:spacing w:line="298" w:lineRule="auto"/>
                                    <w:rPr>
                                      <w:rStyle w:val="SubtleEmphasis"/>
                                      <w:i w:val="0"/>
                                    </w:rPr>
                                  </w:pPr>
                                  <w:r w:rsidRPr="00395877">
                                    <w:rPr>
                                      <w:rStyle w:val="SubtleEmphasis"/>
                                      <w:i w:val="0"/>
                                      <w:color w:val="1F497D" w:themeColor="text2"/>
                                    </w:rPr>
                                    <w:t>Naveena Exports Limited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14:paraId="0D2FD11B" w14:textId="77777777" w:rsidR="00C31565" w:rsidRPr="00E971B3" w:rsidRDefault="00015AA2" w:rsidP="00015AA2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center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pril-2017-Currently working</w:t>
                                  </w:r>
                                </w:p>
                              </w:tc>
                            </w:tr>
                          </w:tbl>
                          <w:p w14:paraId="0658FBED" w14:textId="77777777" w:rsidR="00105F02" w:rsidRPr="00E971B3" w:rsidRDefault="00105F02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1EC5544B" w14:textId="77777777" w:rsidR="00105F02" w:rsidRPr="00E971B3" w:rsidRDefault="00015AA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Network Support Executive for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aveena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Exports Limited</w:t>
                            </w:r>
                            <w:r w:rsidR="00B513B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 M</w:t>
                            </w:r>
                            <w:r w:rsidR="00DA04F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y responsibilities     are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:</w:t>
                            </w:r>
                          </w:p>
                          <w:p w14:paraId="133F86A2" w14:textId="018EE3B2" w:rsidR="00105F02" w:rsidRPr="00E971B3" w:rsidRDefault="00EE7F4F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14:paraId="071CAFF9" w14:textId="77777777" w:rsidR="00105F02" w:rsidRPr="00E971B3" w:rsidRDefault="007974D9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stalling and Configuring Computer </w:t>
                            </w:r>
                            <w:r w:rsidR="0030722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ystem.</w:t>
                            </w:r>
                          </w:p>
                          <w:p w14:paraId="7297A2FE" w14:textId="77777777" w:rsidR="00105F02" w:rsidRPr="00E971B3" w:rsidRDefault="007974D9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roublesho</w:t>
                            </w:r>
                            <w:r w:rsidR="00D52F8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oting and solving Software and W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dows fault</w:t>
                            </w:r>
                          </w:p>
                          <w:p w14:paraId="3E54EBAD" w14:textId="77777777" w:rsidR="00105F02" w:rsidRDefault="007974D9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stalling new software</w:t>
                            </w:r>
                          </w:p>
                          <w:p w14:paraId="5AE219FF" w14:textId="77777777" w:rsidR="007974D9" w:rsidRDefault="007974D9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stalling </w:t>
                            </w:r>
                            <w:r w:rsidR="00E368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ew</w:t>
                            </w:r>
                            <w:r w:rsidR="00B513B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hardware (Servers,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E368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inters, Computer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Workstations, </w:t>
                            </w:r>
                            <w:r w:rsidR="006A32F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tc.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  <w:p w14:paraId="2F0C36C9" w14:textId="77777777" w:rsidR="007974D9" w:rsidRDefault="007974D9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ixing Network Faults</w:t>
                            </w:r>
                          </w:p>
                          <w:p w14:paraId="029E8D1F" w14:textId="77777777" w:rsidR="00B45245" w:rsidRPr="00B45245" w:rsidRDefault="00B45245" w:rsidP="00B45245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Maintain Active Directory </w:t>
                            </w:r>
                          </w:p>
                          <w:p w14:paraId="17989869" w14:textId="77777777" w:rsidR="007974D9" w:rsidRDefault="007974D9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echnical support to those Users who use Network</w:t>
                            </w:r>
                          </w:p>
                          <w:p w14:paraId="541BA5D3" w14:textId="77777777" w:rsidR="007974D9" w:rsidRDefault="007974D9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Setting up user accounts, </w:t>
                            </w:r>
                            <w:r w:rsidR="004719A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ermissions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and password</w:t>
                            </w:r>
                          </w:p>
                          <w:p w14:paraId="43B56A8A" w14:textId="04381F45" w:rsidR="007974D9" w:rsidRDefault="00974C67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nti-virus 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otection</w:t>
                            </w:r>
                            <w:r w:rsidR="00270AE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(</w:t>
                            </w:r>
                            <w:proofErr w:type="gramEnd"/>
                            <w:r w:rsidR="00270AE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phos)</w:t>
                            </w:r>
                          </w:p>
                          <w:p w14:paraId="21C516A3" w14:textId="77777777" w:rsidR="00974C67" w:rsidRDefault="00974C67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Network maintenance </w:t>
                            </w:r>
                          </w:p>
                          <w:p w14:paraId="21023146" w14:textId="77777777" w:rsidR="00974C67" w:rsidRDefault="00974C67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asic It training to new Staff</w:t>
                            </w:r>
                          </w:p>
                          <w:p w14:paraId="6C291DE6" w14:textId="77777777" w:rsidR="00B96FE6" w:rsidRDefault="00B96FE6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erver Maintenance</w:t>
                            </w:r>
                          </w:p>
                          <w:p w14:paraId="006CE7BC" w14:textId="198A8801" w:rsidR="007974D9" w:rsidRDefault="004719AA" w:rsidP="007974D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aily backup the windows Serve</w:t>
                            </w:r>
                            <w:r w:rsidR="005866D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</w:t>
                            </w:r>
                            <w:r w:rsidR="00270AEF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</w:t>
                            </w:r>
                          </w:p>
                          <w:p w14:paraId="6D02CF6A" w14:textId="61C1DCD5" w:rsidR="0030722D" w:rsidRDefault="0030722D" w:rsidP="007974D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Maintain Daily Records about IT Equipment </w:t>
                            </w:r>
                          </w:p>
                          <w:p w14:paraId="6541C7EC" w14:textId="7FA63D5C" w:rsidR="00EE7F4F" w:rsidRDefault="00EE7F4F" w:rsidP="007974D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stall and configure Office 365 on 1</w:t>
                            </w:r>
                            <w:r w:rsidR="00C137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7</w:t>
                            </w:r>
                            <w:bookmarkStart w:id="3" w:name="_GoBack"/>
                            <w:bookmarkEnd w:id="3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0+ clients </w:t>
                            </w:r>
                          </w:p>
                          <w:p w14:paraId="1FDC1796" w14:textId="77777777" w:rsidR="0030722D" w:rsidRPr="004719AA" w:rsidRDefault="0030722D" w:rsidP="0030722D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5981A118" w14:textId="77777777" w:rsidR="007974D9" w:rsidRPr="00E971B3" w:rsidRDefault="007974D9" w:rsidP="007974D9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5D0DFA1F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35"/>
                              <w:gridCol w:w="3235"/>
                            </w:tblGrid>
                            <w:tr w:rsidR="00CB5932" w:rsidRPr="00E971B3" w14:paraId="1E444DDB" w14:textId="77777777" w:rsidTr="00A90875">
                              <w:tc>
                                <w:tcPr>
                                  <w:tcW w:w="3235" w:type="dxa"/>
                                </w:tcPr>
                                <w:p w14:paraId="7C416062" w14:textId="77777777" w:rsidR="00105F02" w:rsidRPr="00470E62" w:rsidRDefault="00974C67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1F497D" w:themeColor="text2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470E62">
                                    <w:rPr>
                                      <w:rFonts w:ascii="Garamond" w:hAnsi="Garamond"/>
                                      <w:b/>
                                      <w:color w:val="1F497D" w:themeColor="text2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It </w:t>
                                  </w:r>
                                  <w:proofErr w:type="gramStart"/>
                                  <w:r w:rsidRPr="00470E62">
                                    <w:rPr>
                                      <w:rFonts w:ascii="Garamond" w:hAnsi="Garamond"/>
                                      <w:b/>
                                      <w:color w:val="1F497D" w:themeColor="text2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upport(</w:t>
                                  </w:r>
                                  <w:proofErr w:type="gramEnd"/>
                                  <w:r w:rsidRPr="00470E62">
                                    <w:rPr>
                                      <w:rFonts w:ascii="Garamond" w:hAnsi="Garamond"/>
                                      <w:b/>
                                      <w:color w:val="1F497D" w:themeColor="text2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Internee) </w:t>
                                  </w:r>
                                </w:p>
                                <w:p w14:paraId="731B89BB" w14:textId="77777777" w:rsidR="00105F02" w:rsidRPr="0030722D" w:rsidRDefault="00974C67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cs="Open Sans"/>
                                      <w:iCs/>
                                      <w:color w:val="1F497D" w:themeColor="text2"/>
                                      <w:spacing w:val="10"/>
                                      <w:kern w:val="18"/>
                                      <w:lang w:val="en-US"/>
                                    </w:rPr>
                                  </w:pPr>
                                  <w:proofErr w:type="spellStart"/>
                                  <w:r w:rsidRPr="0030722D">
                                    <w:rPr>
                                      <w:rFonts w:cs="Open Sans"/>
                                      <w:iCs/>
                                      <w:color w:val="1F497D" w:themeColor="text2"/>
                                      <w:spacing w:val="10"/>
                                      <w:kern w:val="18"/>
                                      <w:lang w:val="en-US"/>
                                    </w:rPr>
                                    <w:t>Microtech</w:t>
                                  </w:r>
                                  <w:proofErr w:type="spellEnd"/>
                                  <w:r w:rsidRPr="0030722D">
                                    <w:rPr>
                                      <w:rFonts w:cs="Open Sans"/>
                                      <w:iCs/>
                                      <w:color w:val="1F497D" w:themeColor="text2"/>
                                      <w:spacing w:val="10"/>
                                      <w:kern w:val="18"/>
                                      <w:lang w:val="en-US"/>
                                    </w:rPr>
                                    <w:t xml:space="preserve"> private limited</w:t>
                                  </w:r>
                                </w:p>
                                <w:p w14:paraId="027FCE23" w14:textId="77777777" w:rsidR="0031413B" w:rsidRPr="00E971B3" w:rsidRDefault="0031413B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14:paraId="7C13CA49" w14:textId="77777777" w:rsidR="00105F02" w:rsidRPr="00E971B3" w:rsidRDefault="00974C67" w:rsidP="00974C67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   March-2017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pril-2017</w:t>
                                  </w:r>
                                </w:p>
                              </w:tc>
                            </w:tr>
                          </w:tbl>
                          <w:p w14:paraId="63278A67" w14:textId="064B88CF" w:rsidR="00050717" w:rsidRPr="00E971B3" w:rsidRDefault="00974C67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 an It</w:t>
                            </w:r>
                            <w:r w:rsidR="0005071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upport Internee for </w:t>
                            </w:r>
                            <w:proofErr w:type="spellStart"/>
                            <w:r w:rsidR="0005071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icrotech</w:t>
                            </w:r>
                            <w:proofErr w:type="spellEnd"/>
                            <w:r w:rsidR="00DA04F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</w:t>
                            </w:r>
                            <w:r w:rsidR="0093519C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ere</w:t>
                            </w:r>
                            <w:r w:rsidR="0005071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:</w:t>
                            </w:r>
                            <w:r w:rsidR="004719AA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7EF56A5B" w14:textId="77777777" w:rsidR="00105F02" w:rsidRDefault="00974C67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stalling </w:t>
                            </w:r>
                            <w:r w:rsidR="0005071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ware’s</w:t>
                            </w:r>
                          </w:p>
                          <w:p w14:paraId="27FE1634" w14:textId="77777777" w:rsidR="00974C67" w:rsidRPr="00E971B3" w:rsidRDefault="00974C67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stalling </w:t>
                            </w:r>
                            <w:r w:rsidR="00B513B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rinters, </w:t>
                            </w:r>
                            <w:r w:rsidR="00E368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scanners,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05071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tc.</w:t>
                            </w:r>
                          </w:p>
                          <w:p w14:paraId="59A68728" w14:textId="77777777" w:rsidR="007B5007" w:rsidRDefault="00974C67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roubleshooting</w:t>
                            </w:r>
                          </w:p>
                          <w:p w14:paraId="649BE132" w14:textId="77777777" w:rsidR="001471E1" w:rsidRDefault="001471E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stalling windows </w:t>
                            </w:r>
                          </w:p>
                          <w:p w14:paraId="4B1B28EF" w14:textId="77777777" w:rsidR="00105F02" w:rsidRPr="000B53C5" w:rsidRDefault="00050717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Resolve Network issues </w:t>
                            </w:r>
                          </w:p>
                          <w:p w14:paraId="6BFE36A2" w14:textId="361AB756" w:rsidR="00105F02" w:rsidRPr="00470E62" w:rsidRDefault="0030722D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b/>
                                <w:color w:val="1F497D" w:themeColor="text2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b/>
                                <w:color w:val="1F497D" w:themeColor="text2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etwork Support (I</w:t>
                            </w:r>
                            <w:r w:rsidR="00050717" w:rsidRPr="00470E62">
                              <w:rPr>
                                <w:rFonts w:ascii="Garamond" w:hAnsi="Garamond" w:cs="Open Sans"/>
                                <w:b/>
                                <w:color w:val="1F497D" w:themeColor="text2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ternee)</w:t>
                            </w:r>
                            <w:r w:rsidR="00792281">
                              <w:rPr>
                                <w:rFonts w:ascii="Garamond" w:hAnsi="Garamond" w:cs="Open Sans"/>
                                <w:b/>
                                <w:color w:val="1F497D" w:themeColor="text2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792281">
                              <w:rPr>
                                <w:rFonts w:ascii="Garamond" w:hAnsi="Garamond" w:cs="Open Sans"/>
                                <w:b/>
                                <w:color w:val="1F497D" w:themeColor="text2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14:paraId="1282CE94" w14:textId="62E444DD" w:rsidR="00105F02" w:rsidRDefault="00050717">
                            <w:pPr>
                              <w:rPr>
                                <w:rStyle w:val="SubtleEmphasis"/>
                                <w:i w:val="0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95877">
                              <w:rPr>
                                <w:rStyle w:val="SubtleEmphasis"/>
                                <w:i w:val="0"/>
                                <w:color w:val="1F497D" w:themeColor="text2"/>
                                <w:sz w:val="20"/>
                                <w:szCs w:val="20"/>
                              </w:rPr>
                              <w:t>Naveena Exports Limited</w:t>
                            </w:r>
                          </w:p>
                          <w:p w14:paraId="6A32C7B2" w14:textId="6BA511A2" w:rsidR="00EE2826" w:rsidRPr="00395877" w:rsidRDefault="00EE2826">
                            <w:pPr>
                              <w:rPr>
                                <w:rStyle w:val="SubtleEmphasis"/>
                                <w:i w:val="0"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a Network support Executive Internee in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aveena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Exports Limited My Responsibilities </w:t>
                            </w:r>
                            <w:r w:rsidR="0093519C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ere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: </w:t>
                            </w:r>
                          </w:p>
                          <w:p w14:paraId="72A68389" w14:textId="77777777" w:rsidR="00050717" w:rsidRDefault="00050717" w:rsidP="00050717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stalling Software’s</w:t>
                            </w:r>
                          </w:p>
                          <w:p w14:paraId="791111EE" w14:textId="77777777" w:rsidR="00050717" w:rsidRPr="00E971B3" w:rsidRDefault="00050717" w:rsidP="00050717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stalling </w:t>
                            </w:r>
                            <w:r w:rsidR="0030722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rinters, </w:t>
                            </w:r>
                            <w:r w:rsidR="000B53C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canners,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etc.</w:t>
                            </w:r>
                          </w:p>
                          <w:p w14:paraId="1EE9DEB5" w14:textId="77777777" w:rsidR="00050717" w:rsidRDefault="00050717" w:rsidP="00050717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roubleshooting</w:t>
                            </w:r>
                          </w:p>
                          <w:p w14:paraId="0D119A5A" w14:textId="77777777" w:rsidR="00050717" w:rsidRPr="00E971B3" w:rsidRDefault="00050717" w:rsidP="00050717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stalling windows </w:t>
                            </w:r>
                          </w:p>
                          <w:p w14:paraId="775B24F1" w14:textId="77777777" w:rsidR="00050717" w:rsidRPr="00050717" w:rsidRDefault="00050717">
                            <w:pP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3EBF4" id="_x0000_s1037" type="#_x0000_t202" style="position:absolute;margin-left:237.55pt;margin-top:.05pt;width:323.15pt;height:669.25pt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" filled="f" stroked="f" strokeweight=".5pt">
                <v:textbox inset="0,0,0,0">
                  <w:txbxContent>
                    <w:p w14:paraId="5367E81F" w14:textId="77777777" w:rsidR="009D5DAF" w:rsidRDefault="009D5DAF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35"/>
                        <w:gridCol w:w="3235"/>
                      </w:tblGrid>
                      <w:tr w:rsidR="00CB5932" w:rsidRPr="00E971B3" w14:paraId="7E75C023" w14:textId="77777777" w:rsidTr="00C31565">
                        <w:tc>
                          <w:tcPr>
                            <w:tcW w:w="3235" w:type="dxa"/>
                          </w:tcPr>
                          <w:p w14:paraId="5440CD65" w14:textId="77777777" w:rsidR="00105F02" w:rsidRPr="007B266D" w:rsidRDefault="00015AA2" w:rsidP="00015AA2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B266D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etwork Support Executive</w:t>
                            </w:r>
                          </w:p>
                          <w:p w14:paraId="55147741" w14:textId="77777777" w:rsidR="00015AA2" w:rsidRPr="004719AA" w:rsidRDefault="00015AA2" w:rsidP="00015AA2">
                            <w:pPr>
                              <w:spacing w:line="298" w:lineRule="auto"/>
                              <w:rPr>
                                <w:rStyle w:val="SubtleEmphasis"/>
                                <w:i w:val="0"/>
                              </w:rPr>
                            </w:pPr>
                            <w:r w:rsidRPr="00395877">
                              <w:rPr>
                                <w:rStyle w:val="SubtleEmphasis"/>
                                <w:i w:val="0"/>
                                <w:color w:val="1F497D" w:themeColor="text2"/>
                              </w:rPr>
                              <w:t>Naveena Exports Limited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14:paraId="0D2FD11B" w14:textId="77777777" w:rsidR="00C31565" w:rsidRPr="00E971B3" w:rsidRDefault="00015AA2" w:rsidP="00015AA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center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pril-2017-Currently working</w:t>
                            </w:r>
                          </w:p>
                        </w:tc>
                      </w:tr>
                    </w:tbl>
                    <w:p w14:paraId="0658FBED" w14:textId="77777777" w:rsidR="00105F02" w:rsidRPr="00E971B3" w:rsidRDefault="00105F02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1EC5544B" w14:textId="77777777" w:rsidR="00105F02" w:rsidRPr="00E971B3" w:rsidRDefault="00015AA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Network Support Executive for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Naveena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Exports Limited</w:t>
                      </w:r>
                      <w:r w:rsidR="00B513B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, M</w:t>
                      </w:r>
                      <w:r w:rsidR="00DA04F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y responsibilities     are</w:t>
                      </w:r>
                      <w:r w:rsidR="00C31565"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:</w:t>
                      </w:r>
                    </w:p>
                    <w:p w14:paraId="133F86A2" w14:textId="018EE3B2" w:rsidR="00105F02" w:rsidRPr="00E971B3" w:rsidRDefault="00EE7F4F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14:paraId="071CAFF9" w14:textId="77777777" w:rsidR="00105F02" w:rsidRPr="00E971B3" w:rsidRDefault="007974D9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Installing and Configuring Computer </w:t>
                      </w:r>
                      <w:r w:rsidR="0030722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ystem.</w:t>
                      </w:r>
                    </w:p>
                    <w:p w14:paraId="7297A2FE" w14:textId="77777777" w:rsidR="00105F02" w:rsidRPr="00E971B3" w:rsidRDefault="007974D9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roublesho</w:t>
                      </w:r>
                      <w:r w:rsidR="00D52F8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oting and solving Software and W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ndows fault</w:t>
                      </w:r>
                    </w:p>
                    <w:p w14:paraId="3E54EBAD" w14:textId="77777777" w:rsidR="00105F02" w:rsidRDefault="007974D9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nstalling new software</w:t>
                      </w:r>
                    </w:p>
                    <w:p w14:paraId="5AE219FF" w14:textId="77777777" w:rsidR="007974D9" w:rsidRDefault="007974D9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Installing </w:t>
                      </w:r>
                      <w:r w:rsidR="00E368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new</w:t>
                      </w:r>
                      <w:r w:rsidR="00B513B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hardware (Servers,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E368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rinters, Computer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Workstations, </w:t>
                      </w:r>
                      <w:r w:rsidR="006A32F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tc.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)</w:t>
                      </w:r>
                    </w:p>
                    <w:p w14:paraId="2F0C36C9" w14:textId="77777777" w:rsidR="007974D9" w:rsidRDefault="007974D9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Fixing Network Faults</w:t>
                      </w:r>
                    </w:p>
                    <w:p w14:paraId="029E8D1F" w14:textId="77777777" w:rsidR="00B45245" w:rsidRPr="00B45245" w:rsidRDefault="00B45245" w:rsidP="00B45245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Maintain Active Directory </w:t>
                      </w:r>
                    </w:p>
                    <w:p w14:paraId="17989869" w14:textId="77777777" w:rsidR="007974D9" w:rsidRDefault="007974D9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echnical support to those Users who use Network</w:t>
                      </w:r>
                    </w:p>
                    <w:p w14:paraId="541BA5D3" w14:textId="77777777" w:rsidR="007974D9" w:rsidRDefault="007974D9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Setting up user accounts, </w:t>
                      </w:r>
                      <w:r w:rsidR="004719A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ermissions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and password</w:t>
                      </w:r>
                    </w:p>
                    <w:p w14:paraId="43B56A8A" w14:textId="04381F45" w:rsidR="007974D9" w:rsidRDefault="00974C67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nti-virus </w:t>
                      </w:r>
                      <w:proofErr w:type="gram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rotection</w:t>
                      </w:r>
                      <w:r w:rsidR="00270AE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(</w:t>
                      </w:r>
                      <w:proofErr w:type="gramEnd"/>
                      <w:r w:rsidR="00270AE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phos)</w:t>
                      </w:r>
                    </w:p>
                    <w:p w14:paraId="21C516A3" w14:textId="77777777" w:rsidR="00974C67" w:rsidRDefault="00974C67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Network maintenance </w:t>
                      </w:r>
                    </w:p>
                    <w:p w14:paraId="21023146" w14:textId="77777777" w:rsidR="00974C67" w:rsidRDefault="00974C67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Basic It training to new Staff</w:t>
                      </w:r>
                    </w:p>
                    <w:p w14:paraId="6C291DE6" w14:textId="77777777" w:rsidR="00B96FE6" w:rsidRDefault="00B96FE6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erver Maintenance</w:t>
                      </w:r>
                    </w:p>
                    <w:p w14:paraId="006CE7BC" w14:textId="198A8801" w:rsidR="007974D9" w:rsidRDefault="004719AA" w:rsidP="007974D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aily backup the windows Serve</w:t>
                      </w:r>
                      <w:r w:rsidR="005866D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</w:t>
                      </w:r>
                      <w:r w:rsidR="00270AEF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</w:t>
                      </w:r>
                    </w:p>
                    <w:p w14:paraId="6D02CF6A" w14:textId="61C1DCD5" w:rsidR="0030722D" w:rsidRDefault="0030722D" w:rsidP="007974D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Maintain Daily Records about IT Equipment </w:t>
                      </w:r>
                    </w:p>
                    <w:p w14:paraId="6541C7EC" w14:textId="7FA63D5C" w:rsidR="00EE7F4F" w:rsidRDefault="00EE7F4F" w:rsidP="007974D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nstall and configure Office 365 on 1</w:t>
                      </w:r>
                      <w:r w:rsidR="00C137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7</w:t>
                      </w:r>
                      <w:bookmarkStart w:id="4" w:name="_GoBack"/>
                      <w:bookmarkEnd w:id="4"/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0+ clients </w:t>
                      </w:r>
                    </w:p>
                    <w:p w14:paraId="1FDC1796" w14:textId="77777777" w:rsidR="0030722D" w:rsidRPr="004719AA" w:rsidRDefault="0030722D" w:rsidP="0030722D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5981A118" w14:textId="77777777" w:rsidR="007974D9" w:rsidRPr="00E971B3" w:rsidRDefault="007974D9" w:rsidP="007974D9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5D0DFA1F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35"/>
                        <w:gridCol w:w="3235"/>
                      </w:tblGrid>
                      <w:tr w:rsidR="00CB5932" w:rsidRPr="00E971B3" w14:paraId="1E444DDB" w14:textId="77777777" w:rsidTr="00A90875">
                        <w:tc>
                          <w:tcPr>
                            <w:tcW w:w="3235" w:type="dxa"/>
                          </w:tcPr>
                          <w:p w14:paraId="7C416062" w14:textId="77777777" w:rsidR="00105F02" w:rsidRPr="00470E62" w:rsidRDefault="00974C67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t </w:t>
                            </w:r>
                            <w:proofErr w:type="gramStart"/>
                            <w:r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upport(</w:t>
                            </w:r>
                            <w:proofErr w:type="gramEnd"/>
                            <w:r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ternee) </w:t>
                            </w:r>
                          </w:p>
                          <w:p w14:paraId="731B89BB" w14:textId="77777777" w:rsidR="00105F02" w:rsidRPr="0030722D" w:rsidRDefault="00974C67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cs="Open Sans"/>
                                <w:iCs/>
                                <w:color w:val="1F497D" w:themeColor="text2"/>
                                <w:spacing w:val="10"/>
                                <w:kern w:val="18"/>
                                <w:lang w:val="en-US"/>
                              </w:rPr>
                            </w:pPr>
                            <w:proofErr w:type="spellStart"/>
                            <w:r w:rsidRPr="0030722D">
                              <w:rPr>
                                <w:rFonts w:cs="Open Sans"/>
                                <w:iCs/>
                                <w:color w:val="1F497D" w:themeColor="text2"/>
                                <w:spacing w:val="10"/>
                                <w:kern w:val="18"/>
                                <w:lang w:val="en-US"/>
                              </w:rPr>
                              <w:t>Microtech</w:t>
                            </w:r>
                            <w:proofErr w:type="spellEnd"/>
                            <w:r w:rsidRPr="0030722D">
                              <w:rPr>
                                <w:rFonts w:cs="Open Sans"/>
                                <w:iCs/>
                                <w:color w:val="1F497D" w:themeColor="text2"/>
                                <w:spacing w:val="10"/>
                                <w:kern w:val="18"/>
                                <w:lang w:val="en-US"/>
                              </w:rPr>
                              <w:t xml:space="preserve"> private limited</w:t>
                            </w:r>
                          </w:p>
                          <w:p w14:paraId="027FCE23" w14:textId="77777777" w:rsidR="0031413B" w:rsidRPr="00E971B3" w:rsidRDefault="0031413B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3235" w:type="dxa"/>
                          </w:tcPr>
                          <w:p w14:paraId="7C13CA49" w14:textId="77777777" w:rsidR="00105F02" w:rsidRPr="00E971B3" w:rsidRDefault="00974C67" w:rsidP="00974C67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   March-2017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pril-2017</w:t>
                            </w:r>
                          </w:p>
                        </w:tc>
                      </w:tr>
                    </w:tbl>
                    <w:p w14:paraId="63278A67" w14:textId="064B88CF" w:rsidR="00050717" w:rsidRPr="00E971B3" w:rsidRDefault="00974C67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 an It</w:t>
                      </w:r>
                      <w:r w:rsidR="0005071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Support Internee for </w:t>
                      </w:r>
                      <w:proofErr w:type="spellStart"/>
                      <w:r w:rsidR="0005071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icrotech</w:t>
                      </w:r>
                      <w:proofErr w:type="spellEnd"/>
                      <w:r w:rsidR="00DA04F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</w:t>
                      </w:r>
                      <w:r w:rsidR="0093519C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were</w:t>
                      </w:r>
                      <w:r w:rsidR="0005071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:</w:t>
                      </w:r>
                      <w:r w:rsidR="004719AA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7EF56A5B" w14:textId="77777777" w:rsidR="00105F02" w:rsidRDefault="00974C67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Installing </w:t>
                      </w:r>
                      <w:r w:rsidR="0005071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ftware’s</w:t>
                      </w:r>
                    </w:p>
                    <w:p w14:paraId="27FE1634" w14:textId="77777777" w:rsidR="00974C67" w:rsidRPr="00E971B3" w:rsidRDefault="00974C67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Installing </w:t>
                      </w:r>
                      <w:r w:rsidR="00B513B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Printers, </w:t>
                      </w:r>
                      <w:r w:rsidR="00E368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scanners,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05071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tc.</w:t>
                      </w:r>
                    </w:p>
                    <w:p w14:paraId="59A68728" w14:textId="77777777" w:rsidR="007B5007" w:rsidRDefault="00974C67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roubleshooting</w:t>
                      </w:r>
                    </w:p>
                    <w:p w14:paraId="649BE132" w14:textId="77777777" w:rsidR="001471E1" w:rsidRDefault="001471E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Installing windows </w:t>
                      </w:r>
                    </w:p>
                    <w:p w14:paraId="4B1B28EF" w14:textId="77777777" w:rsidR="00105F02" w:rsidRPr="000B53C5" w:rsidRDefault="00050717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Resolve Network issues </w:t>
                      </w:r>
                    </w:p>
                    <w:p w14:paraId="6BFE36A2" w14:textId="361AB756" w:rsidR="00105F02" w:rsidRPr="00470E62" w:rsidRDefault="0030722D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b/>
                          <w:color w:val="1F497D" w:themeColor="text2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b/>
                          <w:color w:val="1F497D" w:themeColor="text2"/>
                          <w:kern w:val="18"/>
                          <w:sz w:val="20"/>
                          <w:szCs w:val="18"/>
                          <w:lang w:val="en-US"/>
                        </w:rPr>
                        <w:t>Network Support (I</w:t>
                      </w:r>
                      <w:r w:rsidR="00050717" w:rsidRPr="00470E62">
                        <w:rPr>
                          <w:rFonts w:ascii="Garamond" w:hAnsi="Garamond" w:cs="Open Sans"/>
                          <w:b/>
                          <w:color w:val="1F497D" w:themeColor="text2"/>
                          <w:kern w:val="18"/>
                          <w:sz w:val="20"/>
                          <w:szCs w:val="18"/>
                          <w:lang w:val="en-US"/>
                        </w:rPr>
                        <w:t>nternee)</w:t>
                      </w:r>
                      <w:r w:rsidR="00792281">
                        <w:rPr>
                          <w:rFonts w:ascii="Garamond" w:hAnsi="Garamond" w:cs="Open Sans"/>
                          <w:b/>
                          <w:color w:val="1F497D" w:themeColor="text2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792281">
                        <w:rPr>
                          <w:rFonts w:ascii="Garamond" w:hAnsi="Garamond" w:cs="Open Sans"/>
                          <w:b/>
                          <w:color w:val="1F497D" w:themeColor="text2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14:paraId="1282CE94" w14:textId="62E444DD" w:rsidR="00105F02" w:rsidRDefault="00050717">
                      <w:pPr>
                        <w:rPr>
                          <w:rStyle w:val="SubtleEmphasis"/>
                          <w:i w:val="0"/>
                          <w:color w:val="1F497D" w:themeColor="text2"/>
                          <w:sz w:val="20"/>
                          <w:szCs w:val="20"/>
                        </w:rPr>
                      </w:pPr>
                      <w:r w:rsidRPr="00395877">
                        <w:rPr>
                          <w:rStyle w:val="SubtleEmphasis"/>
                          <w:i w:val="0"/>
                          <w:color w:val="1F497D" w:themeColor="text2"/>
                          <w:sz w:val="20"/>
                          <w:szCs w:val="20"/>
                        </w:rPr>
                        <w:t>Naveena Exports Limited</w:t>
                      </w:r>
                    </w:p>
                    <w:p w14:paraId="6A32C7B2" w14:textId="6BA511A2" w:rsidR="00EE2826" w:rsidRPr="00395877" w:rsidRDefault="00EE2826">
                      <w:pPr>
                        <w:rPr>
                          <w:rStyle w:val="SubtleEmphasis"/>
                          <w:i w:val="0"/>
                          <w:color w:val="1F497D" w:themeColor="text2"/>
                          <w:sz w:val="20"/>
                          <w:szCs w:val="20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a Network support Executive Internee in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Naveena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Exports Limited My Responsibilities </w:t>
                      </w:r>
                      <w:r w:rsidR="0093519C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were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: </w:t>
                      </w:r>
                    </w:p>
                    <w:p w14:paraId="72A68389" w14:textId="77777777" w:rsidR="00050717" w:rsidRDefault="00050717" w:rsidP="00050717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nstalling Software’s</w:t>
                      </w:r>
                    </w:p>
                    <w:p w14:paraId="791111EE" w14:textId="77777777" w:rsidR="00050717" w:rsidRPr="00E971B3" w:rsidRDefault="00050717" w:rsidP="00050717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Installing </w:t>
                      </w:r>
                      <w:r w:rsidR="0030722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Printers, </w:t>
                      </w:r>
                      <w:r w:rsidR="000B53C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canners,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etc.</w:t>
                      </w:r>
                    </w:p>
                    <w:p w14:paraId="1EE9DEB5" w14:textId="77777777" w:rsidR="00050717" w:rsidRDefault="00050717" w:rsidP="00050717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roubleshooting</w:t>
                      </w:r>
                    </w:p>
                    <w:p w14:paraId="0D119A5A" w14:textId="77777777" w:rsidR="00050717" w:rsidRPr="00E971B3" w:rsidRDefault="00050717" w:rsidP="00050717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Installing windows </w:t>
                      </w:r>
                    </w:p>
                    <w:p w14:paraId="775B24F1" w14:textId="77777777" w:rsidR="00050717" w:rsidRPr="00050717" w:rsidRDefault="00050717">
                      <w:pPr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0AF4E813" wp14:editId="7077DDBE">
                <wp:simplePos x="0" y="0"/>
                <wp:positionH relativeFrom="column">
                  <wp:posOffset>3016885</wp:posOffset>
                </wp:positionH>
                <wp:positionV relativeFrom="page">
                  <wp:posOffset>3393440</wp:posOffset>
                </wp:positionV>
                <wp:extent cx="4104000" cy="0"/>
                <wp:effectExtent l="0" t="0" r="1143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94A30A"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37.55pt,267.2pt" to="560.7pt,2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" strokecolor="#595959">
                <w10:wrap anchory="page"/>
              </v:line>
            </w:pict>
          </mc:Fallback>
        </mc:AlternateContent>
      </w:r>
      <w:r w:rsidR="001471E1">
        <w:rPr>
          <w:lang w:val="en-US"/>
        </w:rPr>
        <w:tab/>
      </w:r>
      <w:r w:rsidR="001471E1" w:rsidRPr="0031413B">
        <w:rPr>
          <w:rStyle w:val="SubtleEmphasis"/>
          <w:rFonts w:ascii="Garamond" w:hAnsi="Garamond"/>
          <w:i w:val="0"/>
          <w:sz w:val="20"/>
          <w:szCs w:val="20"/>
        </w:rPr>
        <w:t>Notepad++         Ms-Office</w:t>
      </w:r>
    </w:p>
    <w:p w14:paraId="4DC4EB85" w14:textId="77777777" w:rsidR="0031413B" w:rsidRPr="0031413B" w:rsidRDefault="0031413B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</w:p>
    <w:p w14:paraId="168C1A6C" w14:textId="77777777" w:rsidR="001471E1" w:rsidRDefault="008A39BE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  <w:r w:rsidRPr="0031413B">
        <w:rPr>
          <w:rStyle w:val="SubtleEmphasis"/>
          <w:rFonts w:ascii="Garamond" w:hAnsi="Garamond"/>
          <w:i w:val="0"/>
          <w:sz w:val="20"/>
          <w:szCs w:val="20"/>
        </w:rPr>
        <w:tab/>
        <w:t xml:space="preserve">Turbo C++        </w:t>
      </w:r>
      <w:r w:rsidR="001471E1" w:rsidRPr="0031413B">
        <w:rPr>
          <w:rStyle w:val="SubtleEmphasis"/>
          <w:rFonts w:ascii="Garamond" w:hAnsi="Garamond"/>
          <w:i w:val="0"/>
          <w:sz w:val="20"/>
          <w:szCs w:val="20"/>
        </w:rPr>
        <w:t xml:space="preserve"> Visual Studio</w:t>
      </w:r>
    </w:p>
    <w:p w14:paraId="17DE5131" w14:textId="77777777" w:rsidR="0031413B" w:rsidRPr="0031413B" w:rsidRDefault="0031413B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</w:p>
    <w:p w14:paraId="46DD81DE" w14:textId="77777777" w:rsidR="001471E1" w:rsidRDefault="008A39BE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  <w:r w:rsidRPr="0031413B">
        <w:rPr>
          <w:rStyle w:val="SubtleEmphasis"/>
          <w:rFonts w:ascii="Garamond" w:hAnsi="Garamond"/>
          <w:i w:val="0"/>
          <w:sz w:val="20"/>
          <w:szCs w:val="20"/>
        </w:rPr>
        <w:tab/>
        <w:t xml:space="preserve">Xampp               </w:t>
      </w:r>
      <w:r w:rsidR="001471E1" w:rsidRPr="0031413B">
        <w:rPr>
          <w:rStyle w:val="SubtleEmphasis"/>
          <w:rFonts w:ascii="Garamond" w:hAnsi="Garamond"/>
          <w:i w:val="0"/>
          <w:sz w:val="20"/>
          <w:szCs w:val="20"/>
        </w:rPr>
        <w:t xml:space="preserve"> Packet Tracer</w:t>
      </w:r>
    </w:p>
    <w:p w14:paraId="3ACBFCE9" w14:textId="77777777" w:rsidR="0031413B" w:rsidRPr="0031413B" w:rsidRDefault="0031413B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</w:p>
    <w:p w14:paraId="3EB259A0" w14:textId="77777777" w:rsidR="001471E1" w:rsidRDefault="008A39BE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  <w:r w:rsidRPr="0031413B">
        <w:rPr>
          <w:rStyle w:val="SubtleEmphasis"/>
          <w:rFonts w:ascii="Garamond" w:hAnsi="Garamond"/>
          <w:i w:val="0"/>
          <w:sz w:val="20"/>
          <w:szCs w:val="20"/>
        </w:rPr>
        <w:tab/>
        <w:t xml:space="preserve">SublineText         </w:t>
      </w:r>
      <w:r w:rsidR="001471E1" w:rsidRPr="0031413B">
        <w:rPr>
          <w:rStyle w:val="SubtleEmphasis"/>
          <w:rFonts w:ascii="Garamond" w:hAnsi="Garamond"/>
          <w:i w:val="0"/>
          <w:sz w:val="20"/>
          <w:szCs w:val="20"/>
        </w:rPr>
        <w:t>Microsoft Visio</w:t>
      </w:r>
    </w:p>
    <w:p w14:paraId="5B2526F1" w14:textId="77777777" w:rsidR="0031413B" w:rsidRPr="0031413B" w:rsidRDefault="0031413B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</w:p>
    <w:p w14:paraId="3B53C0E5" w14:textId="77777777" w:rsidR="001471E1" w:rsidRDefault="008A39BE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  <w:r w:rsidRPr="0031413B">
        <w:rPr>
          <w:rStyle w:val="SubtleEmphasis"/>
          <w:rFonts w:ascii="Garamond" w:hAnsi="Garamond"/>
          <w:i w:val="0"/>
          <w:sz w:val="20"/>
          <w:szCs w:val="20"/>
        </w:rPr>
        <w:t xml:space="preserve">          </w:t>
      </w:r>
      <w:r w:rsidR="0031413B">
        <w:rPr>
          <w:rStyle w:val="SubtleEmphasis"/>
          <w:rFonts w:ascii="Garamond" w:hAnsi="Garamond"/>
          <w:i w:val="0"/>
          <w:sz w:val="20"/>
          <w:szCs w:val="20"/>
        </w:rPr>
        <w:t xml:space="preserve">   </w:t>
      </w:r>
      <w:r w:rsidR="001471E1" w:rsidRPr="0031413B">
        <w:rPr>
          <w:rStyle w:val="SubtleEmphasis"/>
          <w:rFonts w:ascii="Garamond" w:hAnsi="Garamond"/>
          <w:i w:val="0"/>
          <w:sz w:val="20"/>
          <w:szCs w:val="20"/>
        </w:rPr>
        <w:t xml:space="preserve"> </w:t>
      </w:r>
      <w:r w:rsidRPr="0031413B">
        <w:rPr>
          <w:rStyle w:val="SubtleEmphasis"/>
          <w:rFonts w:ascii="Garamond" w:hAnsi="Garamond"/>
          <w:i w:val="0"/>
          <w:sz w:val="20"/>
          <w:szCs w:val="20"/>
        </w:rPr>
        <w:t>OOP                   Web Development</w:t>
      </w:r>
    </w:p>
    <w:p w14:paraId="171BE6C3" w14:textId="77777777" w:rsidR="0031413B" w:rsidRPr="0031413B" w:rsidRDefault="0031413B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</w:p>
    <w:p w14:paraId="64DF7432" w14:textId="12608F2D" w:rsidR="00DD679C" w:rsidRDefault="0031413B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  <w:r>
        <w:rPr>
          <w:rStyle w:val="SubtleEmphasis"/>
          <w:rFonts w:ascii="Garamond" w:hAnsi="Garamond"/>
          <w:i w:val="0"/>
          <w:sz w:val="20"/>
          <w:szCs w:val="20"/>
        </w:rPr>
        <w:t xml:space="preserve">              Networking        </w:t>
      </w:r>
      <w:r w:rsidR="008A39BE" w:rsidRPr="0031413B">
        <w:rPr>
          <w:rStyle w:val="SubtleEmphasis"/>
          <w:rFonts w:ascii="Garamond" w:hAnsi="Garamond"/>
          <w:i w:val="0"/>
          <w:sz w:val="20"/>
          <w:szCs w:val="20"/>
        </w:rPr>
        <w:t xml:space="preserve"> </w:t>
      </w:r>
      <w:r w:rsidR="00EE7F4F">
        <w:rPr>
          <w:rStyle w:val="SubtleEmphasis"/>
          <w:rFonts w:ascii="Garamond" w:hAnsi="Garamond"/>
          <w:i w:val="0"/>
          <w:sz w:val="20"/>
          <w:szCs w:val="20"/>
        </w:rPr>
        <w:t xml:space="preserve">Putty </w:t>
      </w:r>
    </w:p>
    <w:p w14:paraId="1D615C22" w14:textId="77777777" w:rsidR="00211E44" w:rsidRPr="00211E44" w:rsidRDefault="00211E44" w:rsidP="00C31565">
      <w:pPr>
        <w:rPr>
          <w:rStyle w:val="SubtleEmphasis"/>
          <w:rFonts w:ascii="Garamond" w:hAnsi="Garamond"/>
          <w:i w:val="0"/>
          <w:sz w:val="20"/>
          <w:szCs w:val="20"/>
        </w:rPr>
      </w:pPr>
    </w:p>
    <w:p w14:paraId="6B7985E4" w14:textId="48AF76F8" w:rsidR="006A32F5" w:rsidRDefault="00DD679C" w:rsidP="00C31565">
      <w:pPr>
        <w:rPr>
          <w:rStyle w:val="SubtleEmphasis"/>
          <w:i w:val="0"/>
          <w:sz w:val="20"/>
          <w:szCs w:val="20"/>
        </w:rPr>
      </w:pPr>
      <w:r>
        <w:rPr>
          <w:rStyle w:val="SubtleEmphasis"/>
          <w:i w:val="0"/>
        </w:rPr>
        <w:tab/>
      </w:r>
      <w:r w:rsidRPr="00DD679C">
        <w:rPr>
          <w:rStyle w:val="SubtleEmphasis"/>
          <w:i w:val="0"/>
          <w:sz w:val="20"/>
          <w:szCs w:val="20"/>
        </w:rPr>
        <w:t>MikroTIk</w:t>
      </w:r>
      <w:r w:rsidR="00211E44">
        <w:rPr>
          <w:rStyle w:val="SubtleEmphasis"/>
          <w:i w:val="0"/>
          <w:sz w:val="20"/>
          <w:szCs w:val="20"/>
        </w:rPr>
        <w:tab/>
        <w:t>Paper Cut</w:t>
      </w:r>
    </w:p>
    <w:p w14:paraId="301272F7" w14:textId="77777777" w:rsidR="006A32F5" w:rsidRDefault="006A32F5" w:rsidP="00C31565">
      <w:pPr>
        <w:rPr>
          <w:rStyle w:val="SubtleEmphasis"/>
          <w:i w:val="0"/>
          <w:sz w:val="20"/>
          <w:szCs w:val="20"/>
        </w:rPr>
      </w:pPr>
      <w:r>
        <w:rPr>
          <w:rStyle w:val="SubtleEmphasis"/>
          <w:i w:val="0"/>
          <w:sz w:val="20"/>
          <w:szCs w:val="20"/>
        </w:rPr>
        <w:tab/>
      </w:r>
      <w:r>
        <w:rPr>
          <w:rStyle w:val="SubtleEmphasis"/>
          <w:i w:val="0"/>
          <w:sz w:val="20"/>
          <w:szCs w:val="20"/>
        </w:rPr>
        <w:tab/>
      </w:r>
    </w:p>
    <w:p w14:paraId="4ED14060" w14:textId="500709D0" w:rsidR="006A32F5" w:rsidRDefault="006A32F5" w:rsidP="00C31565">
      <w:pPr>
        <w:rPr>
          <w:rStyle w:val="SubtleEmphasis"/>
          <w:i w:val="0"/>
          <w:sz w:val="20"/>
          <w:szCs w:val="20"/>
        </w:rPr>
      </w:pPr>
      <w:r>
        <w:rPr>
          <w:rStyle w:val="SubtleEmphasis"/>
          <w:i w:val="0"/>
          <w:sz w:val="20"/>
          <w:szCs w:val="20"/>
        </w:rPr>
        <w:tab/>
      </w:r>
      <w:r w:rsidR="00211E44">
        <w:rPr>
          <w:rStyle w:val="SubtleEmphasis"/>
          <w:i w:val="0"/>
          <w:sz w:val="20"/>
          <w:szCs w:val="20"/>
        </w:rPr>
        <w:t>Office 365</w:t>
      </w:r>
      <w:r w:rsidR="00211E44">
        <w:rPr>
          <w:rStyle w:val="SubtleEmphasis"/>
          <w:i w:val="0"/>
          <w:sz w:val="20"/>
          <w:szCs w:val="20"/>
        </w:rPr>
        <w:tab/>
        <w:t>WordPress</w:t>
      </w:r>
      <w:r w:rsidR="00211E44">
        <w:rPr>
          <w:rStyle w:val="SubtleEmphasis"/>
          <w:i w:val="0"/>
          <w:sz w:val="20"/>
          <w:szCs w:val="20"/>
        </w:rPr>
        <w:tab/>
      </w:r>
      <w:r w:rsidR="00211E44">
        <w:rPr>
          <w:rStyle w:val="SubtleEmphasis"/>
          <w:i w:val="0"/>
          <w:sz w:val="20"/>
          <w:szCs w:val="20"/>
        </w:rPr>
        <w:tab/>
      </w:r>
    </w:p>
    <w:p w14:paraId="50007086" w14:textId="3B185354" w:rsidR="00211E44" w:rsidRDefault="00211E44" w:rsidP="00C31565">
      <w:pPr>
        <w:rPr>
          <w:rStyle w:val="SubtleEmphasis"/>
          <w:i w:val="0"/>
          <w:sz w:val="20"/>
          <w:szCs w:val="20"/>
        </w:rPr>
      </w:pPr>
      <w:r>
        <w:rPr>
          <w:rStyle w:val="SubtleEmphasis"/>
          <w:i w:val="0"/>
          <w:sz w:val="20"/>
          <w:szCs w:val="20"/>
        </w:rPr>
        <w:tab/>
      </w:r>
      <w:r>
        <w:rPr>
          <w:rStyle w:val="SubtleEmphasis"/>
          <w:i w:val="0"/>
          <w:sz w:val="20"/>
          <w:szCs w:val="20"/>
        </w:rPr>
        <w:tab/>
      </w:r>
    </w:p>
    <w:p w14:paraId="57C72524" w14:textId="267F7FE1" w:rsidR="00211E44" w:rsidRPr="00211E44" w:rsidRDefault="00DD679C" w:rsidP="00211E44">
      <w:pPr>
        <w:rPr>
          <w:sz w:val="20"/>
          <w:szCs w:val="20"/>
          <w:lang w:val="en-US"/>
        </w:rPr>
      </w:pPr>
      <w:r w:rsidRPr="00DD679C">
        <w:rPr>
          <w:rStyle w:val="SubtleEmphasis"/>
          <w:i w:val="0"/>
          <w:sz w:val="20"/>
          <w:szCs w:val="20"/>
        </w:rPr>
        <w:tab/>
      </w:r>
      <w:r w:rsidR="008A39BE" w:rsidRPr="00DD679C">
        <w:rPr>
          <w:rFonts w:ascii="Garamond" w:hAnsi="Garamond"/>
          <w:sz w:val="20"/>
          <w:szCs w:val="20"/>
          <w:lang w:val="en-US"/>
        </w:rPr>
        <w:tab/>
      </w:r>
      <w:r w:rsidR="008A39BE" w:rsidRPr="00DD679C">
        <w:rPr>
          <w:sz w:val="20"/>
          <w:szCs w:val="20"/>
          <w:lang w:val="en-US"/>
        </w:rPr>
        <w:t xml:space="preserve"> </w:t>
      </w:r>
      <w:r w:rsidR="00211E44" w:rsidRPr="00470E62">
        <w:rPr>
          <w:rFonts w:ascii="Garamond" w:hAnsi="Garamond"/>
          <w:b/>
          <w:color w:val="1F497D" w:themeColor="text2"/>
          <w:spacing w:val="60"/>
          <w:kern w:val="28"/>
          <w:sz w:val="22"/>
          <w:lang w:val="en-US"/>
        </w:rPr>
        <w:t xml:space="preserve"> </w:t>
      </w:r>
    </w:p>
    <w:p w14:paraId="1BEAB779" w14:textId="77777777" w:rsidR="00C31565" w:rsidRDefault="00C31565" w:rsidP="00C31565">
      <w:pPr>
        <w:rPr>
          <w:lang w:val="en-US"/>
        </w:rPr>
      </w:pPr>
    </w:p>
    <w:p w14:paraId="168D583A" w14:textId="77777777" w:rsidR="00C31565" w:rsidRDefault="00C31565" w:rsidP="00C31565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14:paraId="477E768C" w14:textId="77777777" w:rsidR="0011567C" w:rsidRDefault="0011567C">
      <w:pPr>
        <w:rPr>
          <w:lang w:val="en-US"/>
        </w:rPr>
      </w:pPr>
    </w:p>
    <w:p w14:paraId="5996ABA7" w14:textId="77777777" w:rsidR="0011567C" w:rsidRDefault="0011567C">
      <w:pPr>
        <w:rPr>
          <w:lang w:val="en-US"/>
        </w:rPr>
      </w:pPr>
    </w:p>
    <w:p w14:paraId="04441ADC" w14:textId="77777777" w:rsidR="0011567C" w:rsidRDefault="0011567C">
      <w:pPr>
        <w:rPr>
          <w:lang w:val="en-US"/>
        </w:rPr>
      </w:pPr>
    </w:p>
    <w:p w14:paraId="43C720B2" w14:textId="77777777" w:rsidR="0011567C" w:rsidRDefault="0011567C">
      <w:pPr>
        <w:rPr>
          <w:lang w:val="en-US"/>
        </w:rPr>
      </w:pPr>
    </w:p>
    <w:p w14:paraId="493E1E09" w14:textId="77777777" w:rsidR="0011567C" w:rsidRDefault="0011567C">
      <w:pPr>
        <w:rPr>
          <w:lang w:val="en-US"/>
        </w:rPr>
      </w:pPr>
    </w:p>
    <w:p w14:paraId="6F132325" w14:textId="77777777" w:rsidR="0011567C" w:rsidRDefault="0011567C">
      <w:pPr>
        <w:rPr>
          <w:lang w:val="en-US"/>
        </w:rPr>
      </w:pPr>
    </w:p>
    <w:p w14:paraId="4C384783" w14:textId="77777777" w:rsidR="0011567C" w:rsidRDefault="0011567C">
      <w:pPr>
        <w:rPr>
          <w:lang w:val="en-US"/>
        </w:rPr>
      </w:pPr>
    </w:p>
    <w:p w14:paraId="261C5D35" w14:textId="6727F25D" w:rsidR="0011567C" w:rsidRDefault="00DF53DF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6BCA50" wp14:editId="5783EF34">
                <wp:simplePos x="0" y="0"/>
                <wp:positionH relativeFrom="column">
                  <wp:posOffset>2787015</wp:posOffset>
                </wp:positionH>
                <wp:positionV relativeFrom="paragraph">
                  <wp:posOffset>26670</wp:posOffset>
                </wp:positionV>
                <wp:extent cx="4103370" cy="0"/>
                <wp:effectExtent l="0" t="0" r="11430" b="19050"/>
                <wp:wrapNone/>
                <wp:docPr id="688" name="Straight Connector 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90E0FA" id="Straight Connector 688" o:spid="_x0000_s1026" style="position:absolute;flip:x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9.45pt,2.1pt" to="542.5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" strokecolor="#5a5a5a [2109]"/>
            </w:pict>
          </mc:Fallback>
        </mc:AlternateContent>
      </w:r>
    </w:p>
    <w:p w14:paraId="29309452" w14:textId="4AEBD2D1" w:rsidR="0011567C" w:rsidRDefault="0011567C">
      <w:pPr>
        <w:rPr>
          <w:lang w:val="en-US"/>
        </w:rPr>
      </w:pPr>
    </w:p>
    <w:p w14:paraId="47B6CE01" w14:textId="5E9BCC5A" w:rsidR="0011567C" w:rsidRDefault="0011567C">
      <w:pPr>
        <w:rPr>
          <w:lang w:val="en-US"/>
        </w:rPr>
      </w:pPr>
    </w:p>
    <w:p w14:paraId="4B09C964" w14:textId="007EA946" w:rsidR="0011567C" w:rsidRDefault="0079228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82AEBF" wp14:editId="3D7827A8">
                <wp:simplePos x="0" y="0"/>
                <wp:positionH relativeFrom="column">
                  <wp:posOffset>2882265</wp:posOffset>
                </wp:positionH>
                <wp:positionV relativeFrom="page">
                  <wp:posOffset>7793355</wp:posOffset>
                </wp:positionV>
                <wp:extent cx="410337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B8F7B3" id="Straight Connector 2" o:spid="_x0000_s1026" style="position:absolute;flip:x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26.95pt,613.65pt" to="550.05pt,6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" strokecolor="#595959">
                <w10:wrap anchory="page"/>
              </v:line>
            </w:pict>
          </mc:Fallback>
        </mc:AlternateContent>
      </w:r>
    </w:p>
    <w:p w14:paraId="517FD0AD" w14:textId="1962ECE2" w:rsidR="0011567C" w:rsidRDefault="0011567C">
      <w:pPr>
        <w:rPr>
          <w:lang w:val="en-US"/>
        </w:rPr>
      </w:pPr>
    </w:p>
    <w:p w14:paraId="2F756466" w14:textId="77777777" w:rsidR="0011567C" w:rsidRDefault="0011567C">
      <w:pPr>
        <w:rPr>
          <w:lang w:val="en-US"/>
        </w:rPr>
      </w:pPr>
    </w:p>
    <w:p w14:paraId="459977F1" w14:textId="77777777" w:rsidR="0011567C" w:rsidRDefault="0011567C">
      <w:pPr>
        <w:rPr>
          <w:lang w:val="en-US"/>
        </w:rPr>
      </w:pPr>
    </w:p>
    <w:p w14:paraId="2B9B3F0E" w14:textId="176CA119" w:rsidR="0011567C" w:rsidRDefault="0011567C">
      <w:pPr>
        <w:rPr>
          <w:lang w:val="en-US"/>
        </w:rPr>
      </w:pPr>
    </w:p>
    <w:p w14:paraId="7DCEC224" w14:textId="77777777" w:rsidR="0011567C" w:rsidRDefault="0011567C">
      <w:pPr>
        <w:rPr>
          <w:lang w:val="en-US"/>
        </w:rPr>
      </w:pPr>
    </w:p>
    <w:p w14:paraId="7FFAD8E8" w14:textId="05F110C6" w:rsidR="0011567C" w:rsidRDefault="0011567C">
      <w:pPr>
        <w:rPr>
          <w:lang w:val="en-US"/>
        </w:rPr>
      </w:pPr>
    </w:p>
    <w:p w14:paraId="556049F8" w14:textId="77777777" w:rsidR="0011567C" w:rsidRDefault="0011567C">
      <w:pPr>
        <w:rPr>
          <w:lang w:val="en-US"/>
        </w:rPr>
      </w:pPr>
    </w:p>
    <w:p w14:paraId="6A029B83" w14:textId="7F4EA38E" w:rsidR="0011567C" w:rsidRDefault="0011567C">
      <w:pPr>
        <w:rPr>
          <w:lang w:val="en-US"/>
        </w:rPr>
      </w:pPr>
    </w:p>
    <w:p w14:paraId="0114EA6D" w14:textId="2CF630A1" w:rsidR="0011567C" w:rsidRDefault="0011567C">
      <w:pPr>
        <w:rPr>
          <w:lang w:val="en-US"/>
        </w:rPr>
      </w:pPr>
    </w:p>
    <w:p w14:paraId="1A72186A" w14:textId="06994B74" w:rsidR="0011567C" w:rsidRDefault="0079228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A932B6" wp14:editId="26CB4E1C">
                <wp:simplePos x="0" y="0"/>
                <wp:positionH relativeFrom="column">
                  <wp:posOffset>2799715</wp:posOffset>
                </wp:positionH>
                <wp:positionV relativeFrom="page">
                  <wp:posOffset>9453880</wp:posOffset>
                </wp:positionV>
                <wp:extent cx="410337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14FC28" id="Straight Connector 15" o:spid="_x0000_s1026" style="position:absolute;flip:x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20.45pt,744.4pt" to="543.55pt,7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" strokecolor="#595959">
                <w10:wrap anchory="page"/>
              </v:line>
            </w:pict>
          </mc:Fallback>
        </mc:AlternateContent>
      </w:r>
    </w:p>
    <w:p w14:paraId="261F528F" w14:textId="77777777" w:rsidR="0011567C" w:rsidRDefault="0011567C">
      <w:pPr>
        <w:rPr>
          <w:lang w:val="en-US"/>
        </w:rPr>
      </w:pPr>
    </w:p>
    <w:p w14:paraId="1AAEF1D5" w14:textId="77777777" w:rsidR="0011567C" w:rsidRDefault="0011567C">
      <w:pPr>
        <w:rPr>
          <w:lang w:val="en-US"/>
        </w:rPr>
      </w:pPr>
    </w:p>
    <w:p w14:paraId="6EE5EB32" w14:textId="77777777" w:rsidR="0011567C" w:rsidRDefault="0011567C">
      <w:pPr>
        <w:rPr>
          <w:lang w:val="en-US"/>
        </w:rPr>
      </w:pPr>
    </w:p>
    <w:p w14:paraId="057CCCF6" w14:textId="77777777" w:rsidR="0011567C" w:rsidRDefault="0011567C">
      <w:pPr>
        <w:rPr>
          <w:lang w:val="en-US"/>
        </w:rPr>
      </w:pPr>
    </w:p>
    <w:p w14:paraId="1FCFAD25" w14:textId="77777777" w:rsidR="00BE3277" w:rsidRDefault="00BE3277" w:rsidP="00E155B5">
      <w:pPr>
        <w:rPr>
          <w:lang w:val="en-US"/>
        </w:rPr>
      </w:pPr>
      <w:bookmarkStart w:id="5" w:name="_Hlk484730980"/>
      <w:bookmarkEnd w:id="5"/>
    </w:p>
    <w:p w14:paraId="7D322B9F" w14:textId="5B806177"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14:paraId="08C06209" w14:textId="77777777" w:rsidR="00906620" w:rsidRDefault="00893DAC" w:rsidP="00906620">
      <w:pPr>
        <w:rPr>
          <w:lang w:val="en-US"/>
        </w:rPr>
      </w:pPr>
      <w:r>
        <w:rPr>
          <w:noProof/>
          <w:sz w:val="2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36DC3AA8" wp14:editId="39C32250">
                <wp:simplePos x="0" y="0"/>
                <wp:positionH relativeFrom="column">
                  <wp:posOffset>2687541</wp:posOffset>
                </wp:positionH>
                <wp:positionV relativeFrom="paragraph">
                  <wp:posOffset>95719</wp:posOffset>
                </wp:positionV>
                <wp:extent cx="0" cy="9811910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8119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4D68F2" id="Straight Connector 7" o:spid="_x0000_s1026" style="position:absolute;z-index:251797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    </w:pict>
          </mc:Fallback>
        </mc:AlternateContent>
      </w:r>
    </w:p>
    <w:p w14:paraId="577D9CB4" w14:textId="77777777" w:rsidR="00906620" w:rsidRDefault="00050717" w:rsidP="0090662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E082464" wp14:editId="6968D52F">
                <wp:simplePos x="0" y="0"/>
                <wp:positionH relativeFrom="column">
                  <wp:posOffset>2920365</wp:posOffset>
                </wp:positionH>
                <wp:positionV relativeFrom="paragraph">
                  <wp:posOffset>17780</wp:posOffset>
                </wp:positionV>
                <wp:extent cx="3730625" cy="233045"/>
                <wp:effectExtent l="0" t="0" r="3175" b="7620"/>
                <wp:wrapNone/>
                <wp:docPr id="5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9E2B74" w14:textId="77777777" w:rsidR="00E155B5" w:rsidRPr="00470E62" w:rsidRDefault="00906620" w:rsidP="00E155B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bC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082464" id="_x0000_s1038" type="#_x0000_t202" style="position:absolute;margin-left:229.95pt;margin-top:1.4pt;width:293.75pt;height:18.3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" filled="f" stroked="f" strokeweight=".5pt">
                <v:textbox style="mso-fit-shape-to-text:t" inset="0,0,0,0">
                  <w:txbxContent>
                    <w:p w14:paraId="1F9E2B74" w14:textId="77777777" w:rsidR="00E155B5" w:rsidRPr="00470E62" w:rsidRDefault="00906620" w:rsidP="00E155B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1F497D" w:themeColor="text2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70E62">
                        <w:rPr>
                          <w:rFonts w:ascii="Garamond" w:hAnsi="Garamond"/>
                          <w:b/>
                          <w:bCs/>
                          <w:color w:val="1F497D" w:themeColor="text2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90662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75C76980" wp14:editId="7E27563F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835309" w14:textId="77777777" w:rsidR="00906620" w:rsidRPr="00470E62" w:rsidRDefault="00906620" w:rsidP="00906620">
                            <w:pPr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C76980" id="_x0000_s1039" type="#_x0000_t202" style="position:absolute;margin-left:35pt;margin-top:1.6pt;width:2in;height:18.3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" filled="f" stroked="f" strokeweight=".5pt">
                <v:textbox style="mso-fit-shape-to-text:t" inset="0,0,0,0">
                  <w:txbxContent>
                    <w:p w14:paraId="1B835309" w14:textId="77777777" w:rsidR="00906620" w:rsidRPr="00470E62" w:rsidRDefault="00906620" w:rsidP="00906620">
                      <w:pPr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08F19064" w14:textId="77777777" w:rsidR="00906620" w:rsidRDefault="00050717" w:rsidP="0090662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624ADBE" wp14:editId="082A196F">
                <wp:simplePos x="0" y="0"/>
                <wp:positionH relativeFrom="column">
                  <wp:posOffset>2872740</wp:posOffset>
                </wp:positionH>
                <wp:positionV relativeFrom="paragraph">
                  <wp:posOffset>78740</wp:posOffset>
                </wp:positionV>
                <wp:extent cx="4103370" cy="0"/>
                <wp:effectExtent l="0" t="0" r="11430" b="19050"/>
                <wp:wrapNone/>
                <wp:docPr id="525" name="Straight Connector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414FD9" id="Straight Connector 525" o:spid="_x0000_s1026" style="position:absolute;flip:x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6.2pt,6.2pt" to="549.3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" strokecolor="#5a5a5a [2109]"/>
            </w:pict>
          </mc:Fallback>
        </mc:AlternateContent>
      </w:r>
      <w:r w:rsidR="0090662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521E6EC5" wp14:editId="748C654A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B2E15" id="Straight Connector 662" o:spid="_x0000_s1026" style="position:absolute;flip:x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" strokecolor="black [3213]"/>
            </w:pict>
          </mc:Fallback>
        </mc:AlternateContent>
      </w:r>
    </w:p>
    <w:p w14:paraId="363D0E7E" w14:textId="77777777" w:rsidR="00BE3277" w:rsidRDefault="00E971B3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4916AD09" wp14:editId="05F91481">
                <wp:simplePos x="0" y="0"/>
                <wp:positionH relativeFrom="column">
                  <wp:posOffset>95416</wp:posOffset>
                </wp:positionH>
                <wp:positionV relativeFrom="paragraph">
                  <wp:posOffset>86112</wp:posOffset>
                </wp:positionV>
                <wp:extent cx="2326640" cy="3586038"/>
                <wp:effectExtent l="0" t="0" r="0" b="14605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6640" cy="3586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460BD5" w14:textId="77777777" w:rsidR="006959DE" w:rsidRPr="008B1544" w:rsidRDefault="006959DE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 w:rsidRPr="008B1544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Using Microsoft Windows Server to configure DHCP Server, DNS Server.</w:t>
                            </w:r>
                          </w:p>
                          <w:p w14:paraId="0E40A773" w14:textId="77777777" w:rsidR="00F34998" w:rsidRPr="008B1544" w:rsidRDefault="006959DE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 w:rsidRPr="008B1544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Using Microsoft windows server to Configure WDS and WSUS Service</w:t>
                            </w:r>
                          </w:p>
                          <w:p w14:paraId="61649BAD" w14:textId="77777777" w:rsidR="006959DE" w:rsidRPr="008B1544" w:rsidRDefault="006959DE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 w:rsidRPr="008B1544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Using Microsoft Windows Server To Configure Other Features</w:t>
                            </w:r>
                          </w:p>
                          <w:p w14:paraId="6BB51ED3" w14:textId="77777777" w:rsidR="006959DE" w:rsidRPr="00C17D90" w:rsidRDefault="006959DE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 w:rsidRPr="00C17D90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Quality of maintaining the appreciative attitude towards others</w:t>
                            </w:r>
                          </w:p>
                          <w:p w14:paraId="1E6C82D5" w14:textId="77777777" w:rsidR="006959DE" w:rsidRPr="00C17D90" w:rsidRDefault="006959DE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 w:rsidRPr="00C17D90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Active and dynamic approach to work and getting things done</w:t>
                            </w:r>
                          </w:p>
                          <w:p w14:paraId="43E3FAB9" w14:textId="77777777" w:rsidR="006959DE" w:rsidRDefault="006959DE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 w:rsidRPr="00C17D90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High integrity and honesty; ethical and socially aware</w:t>
                            </w:r>
                          </w:p>
                          <w:p w14:paraId="1C1660C7" w14:textId="77777777" w:rsidR="0030722D" w:rsidRDefault="008B1544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MikroTik router Basic Configration</w:t>
                            </w:r>
                          </w:p>
                          <w:p w14:paraId="218B7668" w14:textId="77777777" w:rsidR="008B1544" w:rsidRDefault="00E3685D" w:rsidP="00C17D9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Cisco Switches Configration</w:t>
                            </w:r>
                          </w:p>
                          <w:p w14:paraId="7E4A2B86" w14:textId="77777777" w:rsidR="00E3685D" w:rsidRDefault="00E3685D" w:rsidP="00E3685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Bulk Entries in Domain</w:t>
                            </w:r>
                          </w:p>
                          <w:p w14:paraId="120417FC" w14:textId="77777777" w:rsidR="00EE7F4F" w:rsidRDefault="00E3685D" w:rsidP="00E3685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 xml:space="preserve">Group policy Management </w:t>
                            </w:r>
                          </w:p>
                          <w:p w14:paraId="7E74B946" w14:textId="39104695" w:rsidR="00E3685D" w:rsidRDefault="00EE7F4F" w:rsidP="00E3685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 xml:space="preserve">Office 365 Deployment </w:t>
                            </w:r>
                            <w:r w:rsidR="00E3685D" w:rsidRPr="00E3685D"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07089B0" w14:textId="3F99F937" w:rsidR="00211E44" w:rsidRDefault="00211E44" w:rsidP="00E3685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  <w:t>Static websites On Wordpress</w:t>
                            </w:r>
                          </w:p>
                          <w:p w14:paraId="10FA7B70" w14:textId="77777777" w:rsidR="005C7A33" w:rsidRDefault="005C7A33" w:rsidP="00E3685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13E82A40" w14:textId="77777777" w:rsidR="00211E44" w:rsidRPr="00E3685D" w:rsidRDefault="00211E44" w:rsidP="00E3685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5EF4AD89" w14:textId="77777777" w:rsidR="00E3685D" w:rsidRDefault="00E3685D" w:rsidP="00E3685D">
                            <w:p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6BB24B64" w14:textId="77777777" w:rsidR="00E3685D" w:rsidRDefault="00E3685D" w:rsidP="00E3685D">
                            <w:p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32032760" w14:textId="77777777" w:rsidR="00E3685D" w:rsidRPr="00E3685D" w:rsidRDefault="00E3685D" w:rsidP="00E3685D">
                            <w:pPr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3E0A6504" w14:textId="77777777" w:rsidR="00E3685D" w:rsidRPr="00C17D90" w:rsidRDefault="00E3685D" w:rsidP="00E3685D">
                            <w:pPr>
                              <w:pStyle w:val="ListParagraph"/>
                              <w:rPr>
                                <w:rStyle w:val="SubtleEmphasis"/>
                                <w:rFonts w:ascii="Garamond" w:hAnsi="Garamond"/>
                                <w:i w:val="0"/>
                                <w:sz w:val="20"/>
                                <w:szCs w:val="20"/>
                              </w:rPr>
                            </w:pPr>
                          </w:p>
                          <w:p w14:paraId="2FD22DCF" w14:textId="77777777" w:rsidR="001E1ECA" w:rsidRPr="00E971B3" w:rsidRDefault="001E1ECA" w:rsidP="006959DE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6AD09" id="Text Box 664" o:spid="_x0000_s1040" type="#_x0000_t202" style="position:absolute;margin-left:7.5pt;margin-top:6.8pt;width:183.2pt;height:282.3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" filled="f" stroked="f">
                <v:textbox inset=",0,,0">
                  <w:txbxContent>
                    <w:p w14:paraId="04460BD5" w14:textId="77777777" w:rsidR="006959DE" w:rsidRPr="008B1544" w:rsidRDefault="006959DE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 w:rsidRPr="008B1544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Using Microsoft Windows Server to configure DHCP Server, DNS Server.</w:t>
                      </w:r>
                    </w:p>
                    <w:p w14:paraId="0E40A773" w14:textId="77777777" w:rsidR="00F34998" w:rsidRPr="008B1544" w:rsidRDefault="006959DE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 w:rsidRPr="008B1544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Using Microsoft windows server to Configure WDS and WSUS Service</w:t>
                      </w:r>
                    </w:p>
                    <w:p w14:paraId="61649BAD" w14:textId="77777777" w:rsidR="006959DE" w:rsidRPr="008B1544" w:rsidRDefault="006959DE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 w:rsidRPr="008B1544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Using Microsoft Windows Server To Configure Other Features</w:t>
                      </w:r>
                    </w:p>
                    <w:p w14:paraId="6BB51ED3" w14:textId="77777777" w:rsidR="006959DE" w:rsidRPr="00C17D90" w:rsidRDefault="006959DE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 w:rsidRPr="00C17D90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Quality of maintaining the appreciative attitude towards others</w:t>
                      </w:r>
                    </w:p>
                    <w:p w14:paraId="1E6C82D5" w14:textId="77777777" w:rsidR="006959DE" w:rsidRPr="00C17D90" w:rsidRDefault="006959DE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 w:rsidRPr="00C17D90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Active and dynamic approach to work and getting things done</w:t>
                      </w:r>
                    </w:p>
                    <w:p w14:paraId="43E3FAB9" w14:textId="77777777" w:rsidR="006959DE" w:rsidRDefault="006959DE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 w:rsidRPr="00C17D90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High integrity and honesty; ethical and socially aware</w:t>
                      </w:r>
                    </w:p>
                    <w:p w14:paraId="1C1660C7" w14:textId="77777777" w:rsidR="0030722D" w:rsidRDefault="008B1544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MikroTik router Basic Configration</w:t>
                      </w:r>
                    </w:p>
                    <w:p w14:paraId="218B7668" w14:textId="77777777" w:rsidR="008B1544" w:rsidRDefault="00E3685D" w:rsidP="00C17D9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Cisco Switches Configration</w:t>
                      </w:r>
                    </w:p>
                    <w:p w14:paraId="7E4A2B86" w14:textId="77777777" w:rsidR="00E3685D" w:rsidRDefault="00E3685D" w:rsidP="00E3685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Bulk Entries in Domain</w:t>
                      </w:r>
                    </w:p>
                    <w:p w14:paraId="120417FC" w14:textId="77777777" w:rsidR="00EE7F4F" w:rsidRDefault="00E3685D" w:rsidP="00E3685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 xml:space="preserve">Group policy Management </w:t>
                      </w:r>
                    </w:p>
                    <w:p w14:paraId="7E74B946" w14:textId="39104695" w:rsidR="00E3685D" w:rsidRDefault="00EE7F4F" w:rsidP="00E3685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 xml:space="preserve">Office 365 Deployment </w:t>
                      </w:r>
                      <w:r w:rsidR="00E3685D" w:rsidRPr="00E3685D"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07089B0" w14:textId="3F99F937" w:rsidR="00211E44" w:rsidRDefault="00211E44" w:rsidP="00E3685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  <w: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  <w:t>Static websites On Wordpress</w:t>
                      </w:r>
                    </w:p>
                    <w:p w14:paraId="10FA7B70" w14:textId="77777777" w:rsidR="005C7A33" w:rsidRDefault="005C7A33" w:rsidP="00E3685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</w:p>
                    <w:p w14:paraId="13E82A40" w14:textId="77777777" w:rsidR="00211E44" w:rsidRPr="00E3685D" w:rsidRDefault="00211E44" w:rsidP="00E3685D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</w:p>
                    <w:p w14:paraId="5EF4AD89" w14:textId="77777777" w:rsidR="00E3685D" w:rsidRDefault="00E3685D" w:rsidP="00E3685D">
                      <w:p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</w:p>
                    <w:p w14:paraId="6BB24B64" w14:textId="77777777" w:rsidR="00E3685D" w:rsidRDefault="00E3685D" w:rsidP="00E3685D">
                      <w:p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</w:p>
                    <w:p w14:paraId="32032760" w14:textId="77777777" w:rsidR="00E3685D" w:rsidRPr="00E3685D" w:rsidRDefault="00E3685D" w:rsidP="00E3685D">
                      <w:pPr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</w:p>
                    <w:p w14:paraId="3E0A6504" w14:textId="77777777" w:rsidR="00E3685D" w:rsidRPr="00C17D90" w:rsidRDefault="00E3685D" w:rsidP="00E3685D">
                      <w:pPr>
                        <w:pStyle w:val="ListParagraph"/>
                        <w:rPr>
                          <w:rStyle w:val="SubtleEmphasis"/>
                          <w:rFonts w:ascii="Garamond" w:hAnsi="Garamond"/>
                          <w:i w:val="0"/>
                          <w:sz w:val="20"/>
                          <w:szCs w:val="20"/>
                        </w:rPr>
                      </w:pPr>
                    </w:p>
                    <w:p w14:paraId="2FD22DCF" w14:textId="77777777" w:rsidR="001E1ECA" w:rsidRPr="00E971B3" w:rsidRDefault="001E1ECA" w:rsidP="006959DE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4426" w:tblpY="-5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8"/>
        <w:gridCol w:w="1542"/>
      </w:tblGrid>
      <w:tr w:rsidR="00050717" w:rsidRPr="00E971B3" w14:paraId="36F1EC34" w14:textId="77777777" w:rsidTr="00050717">
        <w:tc>
          <w:tcPr>
            <w:tcW w:w="4928" w:type="dxa"/>
          </w:tcPr>
          <w:p w14:paraId="5F61BA29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Bachelor Of Sciences In Computer Scienc</w:t>
            </w:r>
            <w:r w:rsidR="0030722D"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e</w:t>
            </w: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 xml:space="preserve">s </w:t>
            </w:r>
          </w:p>
          <w:p w14:paraId="432F8E30" w14:textId="77777777" w:rsidR="00050717" w:rsidRPr="00E971B3" w:rsidRDefault="00050717" w:rsidP="00050717">
            <w:pPr>
              <w:suppressAutoHyphens/>
              <w:autoSpaceDE w:val="0"/>
              <w:autoSpaceDN w:val="0"/>
              <w:adjustRightInd w:val="0"/>
              <w:spacing w:line="298" w:lineRule="auto"/>
              <w:textAlignment w:val="center"/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University Of Lahore</w:t>
            </w:r>
          </w:p>
        </w:tc>
        <w:tc>
          <w:tcPr>
            <w:tcW w:w="1542" w:type="dxa"/>
          </w:tcPr>
          <w:p w14:paraId="126E925E" w14:textId="77777777" w:rsidR="00050717" w:rsidRPr="00E971B3" w:rsidRDefault="00050717" w:rsidP="00050717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2011-2016</w:t>
            </w:r>
          </w:p>
        </w:tc>
      </w:tr>
      <w:tr w:rsidR="00050717" w:rsidRPr="00E971B3" w14:paraId="7CE2204E" w14:textId="77777777" w:rsidTr="00050717">
        <w:tc>
          <w:tcPr>
            <w:tcW w:w="4928" w:type="dxa"/>
          </w:tcPr>
          <w:p w14:paraId="79FF4860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42" w:type="dxa"/>
          </w:tcPr>
          <w:p w14:paraId="518881A3" w14:textId="77777777" w:rsidR="00050717" w:rsidRPr="00E971B3" w:rsidRDefault="00050717" w:rsidP="00050717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050717" w:rsidRPr="00E971B3" w14:paraId="1ECB4FD4" w14:textId="77777777" w:rsidTr="00050717">
        <w:tc>
          <w:tcPr>
            <w:tcW w:w="4928" w:type="dxa"/>
          </w:tcPr>
          <w:p w14:paraId="09FE453A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F.S.C(ICS)</w:t>
            </w:r>
          </w:p>
          <w:p w14:paraId="7AB28354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Kips Boys Collage La</w:t>
            </w:r>
            <w:r w:rsidR="0030722D"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h</w:t>
            </w: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ore</w:t>
            </w:r>
          </w:p>
        </w:tc>
        <w:tc>
          <w:tcPr>
            <w:tcW w:w="1542" w:type="dxa"/>
          </w:tcPr>
          <w:p w14:paraId="2D6535BD" w14:textId="77777777" w:rsidR="00050717" w:rsidRPr="00E971B3" w:rsidRDefault="00050717" w:rsidP="00050717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2009-2011</w:t>
            </w:r>
          </w:p>
        </w:tc>
      </w:tr>
      <w:tr w:rsidR="00050717" w:rsidRPr="00E971B3" w14:paraId="04264EE2" w14:textId="77777777" w:rsidTr="00050717">
        <w:tc>
          <w:tcPr>
            <w:tcW w:w="4928" w:type="dxa"/>
          </w:tcPr>
          <w:p w14:paraId="78C24C62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42" w:type="dxa"/>
          </w:tcPr>
          <w:p w14:paraId="50F939AC" w14:textId="77777777" w:rsidR="00050717" w:rsidRPr="00E971B3" w:rsidRDefault="00050717" w:rsidP="00050717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  <w:tr w:rsidR="00050717" w:rsidRPr="00E971B3" w14:paraId="51CC02BA" w14:textId="77777777" w:rsidTr="00050717">
        <w:tc>
          <w:tcPr>
            <w:tcW w:w="4928" w:type="dxa"/>
          </w:tcPr>
          <w:p w14:paraId="4CACEDF2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  <w:t>Matric</w:t>
            </w:r>
          </w:p>
          <w:p w14:paraId="21313F72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 xml:space="preserve">Sir Syed Model School Sheikhupura </w:t>
            </w:r>
          </w:p>
        </w:tc>
        <w:tc>
          <w:tcPr>
            <w:tcW w:w="1542" w:type="dxa"/>
          </w:tcPr>
          <w:p w14:paraId="795BCCC8" w14:textId="77777777" w:rsidR="00050717" w:rsidRPr="00E971B3" w:rsidRDefault="00050717" w:rsidP="00050717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  <w:r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  <w:t>2007-2009</w:t>
            </w:r>
          </w:p>
        </w:tc>
      </w:tr>
      <w:tr w:rsidR="00050717" w:rsidRPr="00E971B3" w14:paraId="30EC1CB8" w14:textId="77777777" w:rsidTr="00050717">
        <w:tc>
          <w:tcPr>
            <w:tcW w:w="4928" w:type="dxa"/>
          </w:tcPr>
          <w:p w14:paraId="1A916CF8" w14:textId="77777777" w:rsidR="00050717" w:rsidRPr="00E971B3" w:rsidRDefault="00050717" w:rsidP="00050717">
            <w:pPr>
              <w:spacing w:line="298" w:lineRule="auto"/>
              <w:rPr>
                <w:rFonts w:ascii="Garamond" w:hAnsi="Garamond"/>
                <w:b/>
                <w:color w:val="595959" w:themeColor="text1" w:themeTint="A6"/>
                <w:spacing w:val="20"/>
                <w:kern w:val="18"/>
                <w:sz w:val="20"/>
                <w:szCs w:val="18"/>
                <w:lang w:val="en-US"/>
              </w:rPr>
            </w:pPr>
          </w:p>
        </w:tc>
        <w:tc>
          <w:tcPr>
            <w:tcW w:w="1542" w:type="dxa"/>
          </w:tcPr>
          <w:p w14:paraId="580E1FF0" w14:textId="77777777" w:rsidR="00050717" w:rsidRPr="00E971B3" w:rsidRDefault="00050717" w:rsidP="00050717">
            <w:pPr>
              <w:suppressAutoHyphens/>
              <w:autoSpaceDE w:val="0"/>
              <w:autoSpaceDN w:val="0"/>
              <w:adjustRightInd w:val="0"/>
              <w:spacing w:line="298" w:lineRule="auto"/>
              <w:jc w:val="right"/>
              <w:textAlignment w:val="center"/>
              <w:rPr>
                <w:rFonts w:ascii="Garamond" w:hAnsi="Garamond" w:cs="Open Sans"/>
                <w:i/>
                <w:iCs/>
                <w:color w:val="595959" w:themeColor="text1" w:themeTint="A6"/>
                <w:spacing w:val="10"/>
                <w:kern w:val="18"/>
                <w:sz w:val="20"/>
                <w:szCs w:val="18"/>
                <w:lang w:val="en-US"/>
              </w:rPr>
            </w:pPr>
          </w:p>
        </w:tc>
      </w:tr>
    </w:tbl>
    <w:p w14:paraId="6D169336" w14:textId="77777777" w:rsidR="00BE3277" w:rsidRDefault="00BE3277" w:rsidP="00E155B5">
      <w:pPr>
        <w:rPr>
          <w:lang w:val="en-US"/>
        </w:rPr>
      </w:pPr>
    </w:p>
    <w:p w14:paraId="161A6CB1" w14:textId="77777777" w:rsidR="00BE3277" w:rsidRDefault="00BE3277" w:rsidP="00E155B5">
      <w:pPr>
        <w:rPr>
          <w:lang w:val="en-US"/>
        </w:rPr>
      </w:pPr>
    </w:p>
    <w:p w14:paraId="0EC86F56" w14:textId="77777777" w:rsidR="00E155B5" w:rsidRDefault="00E155B5" w:rsidP="00E155B5">
      <w:pPr>
        <w:rPr>
          <w:lang w:val="en-US"/>
        </w:rPr>
      </w:pPr>
    </w:p>
    <w:p w14:paraId="3A63F016" w14:textId="77777777" w:rsidR="00E155B5" w:rsidRDefault="00E155B5" w:rsidP="00E155B5">
      <w:pPr>
        <w:rPr>
          <w:lang w:val="en-US"/>
        </w:rPr>
      </w:pPr>
    </w:p>
    <w:p w14:paraId="26FE5E86" w14:textId="77777777" w:rsidR="00E155B5" w:rsidRDefault="00E155B5" w:rsidP="00E155B5">
      <w:pPr>
        <w:rPr>
          <w:lang w:val="en-US"/>
        </w:rPr>
      </w:pPr>
    </w:p>
    <w:p w14:paraId="077D0F0D" w14:textId="77777777" w:rsidR="00E155B5" w:rsidRDefault="00E155B5" w:rsidP="00E155B5">
      <w:pPr>
        <w:rPr>
          <w:lang w:val="en-US"/>
        </w:rPr>
      </w:pPr>
    </w:p>
    <w:p w14:paraId="63B72D6D" w14:textId="77777777" w:rsidR="00E155B5" w:rsidRDefault="00E155B5" w:rsidP="00E155B5">
      <w:pPr>
        <w:rPr>
          <w:lang w:val="en-US"/>
        </w:rPr>
      </w:pPr>
    </w:p>
    <w:p w14:paraId="0556A849" w14:textId="77777777" w:rsidR="00E155B5" w:rsidRDefault="00E155B5" w:rsidP="00E155B5">
      <w:pPr>
        <w:rPr>
          <w:lang w:val="en-US"/>
        </w:rPr>
      </w:pPr>
    </w:p>
    <w:p w14:paraId="6882AB65" w14:textId="77777777" w:rsidR="001E1ECA" w:rsidRDefault="001E1ECA" w:rsidP="001E1ECA">
      <w:pPr>
        <w:rPr>
          <w:lang w:val="en-US"/>
        </w:rPr>
      </w:pPr>
    </w:p>
    <w:p w14:paraId="77F62857" w14:textId="77777777" w:rsidR="001E1ECA" w:rsidRDefault="001E1ECA" w:rsidP="00E57ACC">
      <w:pPr>
        <w:rPr>
          <w:lang w:val="en-US"/>
        </w:rPr>
      </w:pPr>
    </w:p>
    <w:p w14:paraId="39768BF7" w14:textId="77777777" w:rsidR="00E57ACC" w:rsidRDefault="00050717" w:rsidP="00E57ACC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3F94515C" wp14:editId="38020E9D">
                <wp:simplePos x="0" y="0"/>
                <wp:positionH relativeFrom="column">
                  <wp:posOffset>2913380</wp:posOffset>
                </wp:positionH>
                <wp:positionV relativeFrom="paragraph">
                  <wp:posOffset>33020</wp:posOffset>
                </wp:positionV>
                <wp:extent cx="3730625" cy="233045"/>
                <wp:effectExtent l="0" t="0" r="3175" b="7620"/>
                <wp:wrapNone/>
                <wp:docPr id="67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81F2E0" w14:textId="77777777" w:rsidR="00050717" w:rsidRPr="00470E62" w:rsidRDefault="00050717" w:rsidP="00050717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bC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rain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94515C" id="_x0000_s1041" type="#_x0000_t202" style="position:absolute;margin-left:229.4pt;margin-top:2.6pt;width:293.75pt;height:18.35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" filled="f" stroked="f" strokeweight=".5pt">
                <v:textbox style="mso-fit-shape-to-text:t" inset="0,0,0,0">
                  <w:txbxContent>
                    <w:p w14:paraId="4681F2E0" w14:textId="77777777" w:rsidR="00050717" w:rsidRPr="00470E62" w:rsidRDefault="00050717" w:rsidP="00050717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1F497D" w:themeColor="text2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70E62">
                        <w:rPr>
                          <w:rFonts w:ascii="Garamond" w:hAnsi="Garamond"/>
                          <w:b/>
                          <w:bCs/>
                          <w:color w:val="1F497D" w:themeColor="text2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rainings</w:t>
                      </w:r>
                    </w:p>
                  </w:txbxContent>
                </v:textbox>
              </v:shape>
            </w:pict>
          </mc:Fallback>
        </mc:AlternateContent>
      </w:r>
    </w:p>
    <w:p w14:paraId="13E44E09" w14:textId="77777777" w:rsidR="001E1ECA" w:rsidRDefault="003215C9" w:rsidP="00E57ACC">
      <w:pPr>
        <w:tabs>
          <w:tab w:val="left" w:pos="5284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41F76EDB" wp14:editId="4C64AEE2">
                <wp:simplePos x="0" y="0"/>
                <wp:positionH relativeFrom="column">
                  <wp:posOffset>2920365</wp:posOffset>
                </wp:positionH>
                <wp:positionV relativeFrom="paragraph">
                  <wp:posOffset>83185</wp:posOffset>
                </wp:positionV>
                <wp:extent cx="4103370" cy="0"/>
                <wp:effectExtent l="0" t="0" r="11430" b="19050"/>
                <wp:wrapNone/>
                <wp:docPr id="679" name="Straight Connector 6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9D4E5BC" id="Straight Connector 679" o:spid="_x0000_s1026" style="position:absolute;flip:x;z-index:251875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95pt,6.55pt" to="553.0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" strokecolor="#595959"/>
            </w:pict>
          </mc:Fallback>
        </mc:AlternateContent>
      </w:r>
      <w:r w:rsidR="00E57ACC">
        <w:rPr>
          <w:lang w:val="en-US"/>
        </w:rPr>
        <w:tab/>
      </w:r>
    </w:p>
    <w:p w14:paraId="389277CD" w14:textId="77777777" w:rsidR="00E155B5" w:rsidRDefault="003215C9" w:rsidP="00E57ACC">
      <w:pPr>
        <w:tabs>
          <w:tab w:val="left" w:pos="6787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4D960073" wp14:editId="0E9C0848">
                <wp:simplePos x="0" y="0"/>
                <wp:positionH relativeFrom="column">
                  <wp:posOffset>2788064</wp:posOffset>
                </wp:positionH>
                <wp:positionV relativeFrom="paragraph">
                  <wp:posOffset>74930</wp:posOffset>
                </wp:positionV>
                <wp:extent cx="4105910" cy="548640"/>
                <wp:effectExtent l="0" t="0" r="8890" b="3810"/>
                <wp:wrapNone/>
                <wp:docPr id="68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28F4CB" w14:textId="77777777" w:rsidR="006D0BB2" w:rsidRPr="002F245D" w:rsidRDefault="008059D7" w:rsidP="002F245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CNA From </w:t>
                            </w:r>
                            <w:r w:rsidR="003215C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msats University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of Lahore (2016)</w:t>
                            </w:r>
                          </w:p>
                          <w:p w14:paraId="1643D390" w14:textId="77777777" w:rsidR="002F245D" w:rsidRPr="002F245D" w:rsidRDefault="003215C9" w:rsidP="002F245D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icrosoft Certified Solutions Ex</w:t>
                            </w:r>
                            <w:r w:rsidR="008059D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ert From </w:t>
                            </w:r>
                            <w:proofErr w:type="spellStart"/>
                            <w:r w:rsidR="008059D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rvit</w:t>
                            </w:r>
                            <w:proofErr w:type="spellEnd"/>
                            <w:r w:rsidR="008059D7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31413B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(2017)</w:t>
                            </w:r>
                          </w:p>
                          <w:p w14:paraId="4317EE30" w14:textId="77777777" w:rsidR="002F245D" w:rsidRPr="002F245D" w:rsidRDefault="002F245D" w:rsidP="008059D7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60073" id="_x0000_s1042" type="#_x0000_t202" style="position:absolute;margin-left:219.55pt;margin-top:5.9pt;width:323.3pt;height:43.2pt;z-index:251877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" filled="f" stroked="f" strokeweight=".5pt">
                <v:textbox inset="0,0,0,0">
                  <w:txbxContent>
                    <w:p w14:paraId="3828F4CB" w14:textId="77777777" w:rsidR="006D0BB2" w:rsidRPr="002F245D" w:rsidRDefault="008059D7" w:rsidP="002F245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CCNA From </w:t>
                      </w:r>
                      <w:r w:rsidR="003215C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msats University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of Lahore (2016)</w:t>
                      </w:r>
                    </w:p>
                    <w:p w14:paraId="1643D390" w14:textId="77777777" w:rsidR="002F245D" w:rsidRPr="002F245D" w:rsidRDefault="003215C9" w:rsidP="002F245D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icrosoft Certified Solutions Ex</w:t>
                      </w:r>
                      <w:r w:rsidR="008059D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pert From </w:t>
                      </w:r>
                      <w:proofErr w:type="spellStart"/>
                      <w:r w:rsidR="008059D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rvit</w:t>
                      </w:r>
                      <w:proofErr w:type="spellEnd"/>
                      <w:r w:rsidR="008059D7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31413B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(2017)</w:t>
                      </w:r>
                    </w:p>
                    <w:p w14:paraId="4317EE30" w14:textId="77777777" w:rsidR="002F245D" w:rsidRPr="002F245D" w:rsidRDefault="002F245D" w:rsidP="008059D7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60AC6B7" w14:textId="77777777" w:rsidR="00E155B5" w:rsidRDefault="00E155B5" w:rsidP="00E155B5">
      <w:pPr>
        <w:jc w:val="both"/>
        <w:rPr>
          <w:lang w:val="en-US"/>
        </w:rPr>
      </w:pPr>
    </w:p>
    <w:p w14:paraId="4676531D" w14:textId="77777777" w:rsidR="00E155B5" w:rsidRDefault="00E155B5" w:rsidP="00E155B5">
      <w:pPr>
        <w:rPr>
          <w:lang w:val="en-US"/>
        </w:rPr>
      </w:pPr>
    </w:p>
    <w:p w14:paraId="445F6A4F" w14:textId="77777777" w:rsidR="00E155B5" w:rsidRDefault="0031413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12F67718" wp14:editId="14438B65">
                <wp:simplePos x="0" y="0"/>
                <wp:positionH relativeFrom="column">
                  <wp:posOffset>2793696</wp:posOffset>
                </wp:positionH>
                <wp:positionV relativeFrom="paragraph">
                  <wp:posOffset>127000</wp:posOffset>
                </wp:positionV>
                <wp:extent cx="3730625" cy="233045"/>
                <wp:effectExtent l="0" t="0" r="3175" b="7620"/>
                <wp:wrapNone/>
                <wp:docPr id="6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6CDC59" w14:textId="77777777" w:rsidR="006D0BB2" w:rsidRPr="00CB5932" w:rsidRDefault="00050717" w:rsidP="00050717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r w:rsidR="006D0BB2" w:rsidRPr="00470E62">
                              <w:rPr>
                                <w:rFonts w:ascii="Garamond" w:hAnsi="Garamond"/>
                                <w:b/>
                                <w:bCs/>
                                <w:color w:val="1F497D" w:themeColor="text2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F67718" id="_x0000_s1043" type="#_x0000_t202" style="position:absolute;margin-left:220pt;margin-top:10pt;width:293.75pt;height:18.3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" filled="f" stroked="f" strokeweight=".5pt">
                <v:textbox style="mso-fit-shape-to-text:t" inset="0,0,0,0">
                  <w:txbxContent>
                    <w:p w14:paraId="576CDC59" w14:textId="77777777" w:rsidR="006D0BB2" w:rsidRPr="00CB5932" w:rsidRDefault="00050717" w:rsidP="00050717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r w:rsidR="006D0BB2" w:rsidRPr="00470E62">
                        <w:rPr>
                          <w:rFonts w:ascii="Garamond" w:hAnsi="Garamond"/>
                          <w:b/>
                          <w:bCs/>
                          <w:color w:val="1F497D" w:themeColor="text2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RESTS</w:t>
                      </w:r>
                    </w:p>
                  </w:txbxContent>
                </v:textbox>
              </v:shape>
            </w:pict>
          </mc:Fallback>
        </mc:AlternateContent>
      </w:r>
    </w:p>
    <w:p w14:paraId="1B7E2C52" w14:textId="77777777" w:rsidR="00E3685D" w:rsidRDefault="00E3685D" w:rsidP="00E155B5">
      <w:pPr>
        <w:rPr>
          <w:lang w:val="en-US"/>
        </w:rPr>
      </w:pPr>
    </w:p>
    <w:p w14:paraId="5277148A" w14:textId="77777777" w:rsidR="00E3685D" w:rsidRDefault="00E3685D" w:rsidP="00E155B5">
      <w:pPr>
        <w:rPr>
          <w:lang w:val="en-US"/>
        </w:rPr>
      </w:pPr>
    </w:p>
    <w:p w14:paraId="3D5BC84D" w14:textId="77777777" w:rsidR="00E3685D" w:rsidRDefault="00E3685D" w:rsidP="00E155B5">
      <w:pPr>
        <w:rPr>
          <w:lang w:val="en-US"/>
        </w:rPr>
      </w:pPr>
    </w:p>
    <w:p w14:paraId="05200778" w14:textId="77777777" w:rsidR="00E155B5" w:rsidRDefault="00E971B3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7E475397" wp14:editId="115EC703">
                <wp:simplePos x="0" y="0"/>
                <wp:positionH relativeFrom="column">
                  <wp:posOffset>407380</wp:posOffset>
                </wp:positionH>
                <wp:positionV relativeFrom="paragraph">
                  <wp:posOffset>99695</wp:posOffset>
                </wp:positionV>
                <wp:extent cx="1828800" cy="232410"/>
                <wp:effectExtent l="0" t="0" r="0" b="12700"/>
                <wp:wrapNone/>
                <wp:docPr id="6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2ACCAA" w14:textId="77777777" w:rsidR="004163AC" w:rsidRPr="00470E62" w:rsidRDefault="00326B8A" w:rsidP="004163AC">
                            <w:pPr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470E62">
                              <w:rPr>
                                <w:rFonts w:ascii="Garamond" w:hAnsi="Garamond"/>
                                <w:b/>
                                <w:color w:val="1F497D" w:themeColor="text2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475397" id="_x0000_s1044" type="#_x0000_t202" style="position:absolute;margin-left:32.1pt;margin-top:7.85pt;width:2in;height:18.3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" filled="f" stroked="f" strokeweight=".5pt">
                <v:textbox style="mso-fit-shape-to-text:t" inset="0,0,0,0">
                  <w:txbxContent>
                    <w:p w14:paraId="012ACCAA" w14:textId="77777777" w:rsidR="004163AC" w:rsidRPr="00470E62" w:rsidRDefault="00326B8A" w:rsidP="004163AC">
                      <w:pPr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470E62">
                        <w:rPr>
                          <w:rFonts w:ascii="Garamond" w:hAnsi="Garamond"/>
                          <w:b/>
                          <w:color w:val="1F497D" w:themeColor="text2"/>
                          <w:spacing w:val="60"/>
                          <w:kern w:val="28"/>
                          <w:sz w:val="22"/>
                          <w:lang w:val="en-US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</w:p>
    <w:p w14:paraId="38CB43BC" w14:textId="77777777" w:rsidR="00E3685D" w:rsidRDefault="00E3685D" w:rsidP="00E155B5">
      <w:pPr>
        <w:rPr>
          <w:lang w:val="en-US"/>
        </w:rPr>
      </w:pPr>
    </w:p>
    <w:p w14:paraId="68F26587" w14:textId="77777777" w:rsidR="00E155B5" w:rsidRDefault="0031413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7C057B01" wp14:editId="794CC90D">
                <wp:simplePos x="0" y="0"/>
                <wp:positionH relativeFrom="column">
                  <wp:posOffset>2794000</wp:posOffset>
                </wp:positionH>
                <wp:positionV relativeFrom="paragraph">
                  <wp:posOffset>3175</wp:posOffset>
                </wp:positionV>
                <wp:extent cx="4103370" cy="0"/>
                <wp:effectExtent l="0" t="0" r="11430" b="19050"/>
                <wp:wrapNone/>
                <wp:docPr id="682" name="Straight Connector 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D730D0F" id="Straight Connector 682" o:spid="_x0000_s1026" style="position:absolute;flip:x;z-index:251881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0pt,.25pt" to="543.1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" strokecolor="#595959"/>
            </w:pict>
          </mc:Fallback>
        </mc:AlternateContent>
      </w:r>
      <w:r w:rsidR="00E971B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11C9E2F3" wp14:editId="0914350F">
                <wp:simplePos x="0" y="0"/>
                <wp:positionH relativeFrom="column">
                  <wp:posOffset>409575</wp:posOffset>
                </wp:positionH>
                <wp:positionV relativeFrom="paragraph">
                  <wp:posOffset>8890</wp:posOffset>
                </wp:positionV>
                <wp:extent cx="2002790" cy="0"/>
                <wp:effectExtent l="0" t="0" r="16510" b="19050"/>
                <wp:wrapNone/>
                <wp:docPr id="626" name="Straight Connector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279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C800F0" id="Straight Connector 626" o:spid="_x0000_s1026" style="position:absolute;flip:x;z-index:25181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.25pt,.7pt" to="189.9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" strokecolor="black [3213]"/>
            </w:pict>
          </mc:Fallback>
        </mc:AlternateContent>
      </w:r>
    </w:p>
    <w:p w14:paraId="362DCAE7" w14:textId="77777777" w:rsidR="00E155B5" w:rsidRDefault="006959DE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7443D70" wp14:editId="3FF5EC58">
                <wp:simplePos x="0" y="0"/>
                <wp:positionH relativeFrom="column">
                  <wp:posOffset>523875</wp:posOffset>
                </wp:positionH>
                <wp:positionV relativeFrom="paragraph">
                  <wp:posOffset>92710</wp:posOffset>
                </wp:positionV>
                <wp:extent cx="1583690" cy="809625"/>
                <wp:effectExtent l="0" t="0" r="0" b="9525"/>
                <wp:wrapNone/>
                <wp:docPr id="628" name="Text Box 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369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7978BD" w14:textId="77777777" w:rsidR="006959DE" w:rsidRDefault="006959DE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Reference </w:t>
                            </w:r>
                            <w:r w:rsidR="0030722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will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be </w:t>
                            </w:r>
                            <w:r w:rsidR="0030722D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provided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upon request </w:t>
                            </w:r>
                          </w:p>
                          <w:p w14:paraId="2419BE0F" w14:textId="77777777" w:rsidR="008F5163" w:rsidRPr="00E971B3" w:rsidRDefault="008F5163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443D70" id="Text Box 628" o:spid="_x0000_s1045" type="#_x0000_t202" style="position:absolute;margin-left:41.25pt;margin-top:7.3pt;width:124.7pt;height:63.7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" filled="f" stroked="f">
                <v:textbox inset=",0,,0">
                  <w:txbxContent>
                    <w:p w14:paraId="597978BD" w14:textId="77777777" w:rsidR="006959DE" w:rsidRDefault="006959DE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Reference </w:t>
                      </w:r>
                      <w:r w:rsidR="0030722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will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be </w:t>
                      </w:r>
                      <w:r w:rsidR="0030722D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provided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upon request </w:t>
                      </w:r>
                    </w:p>
                    <w:p w14:paraId="2419BE0F" w14:textId="77777777" w:rsidR="008F5163" w:rsidRPr="00E971B3" w:rsidRDefault="008F5163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1413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878D312" wp14:editId="2E4630FB">
                <wp:simplePos x="0" y="0"/>
                <wp:positionH relativeFrom="column">
                  <wp:posOffset>3922865</wp:posOffset>
                </wp:positionH>
                <wp:positionV relativeFrom="paragraph">
                  <wp:posOffset>92710</wp:posOffset>
                </wp:positionV>
                <wp:extent cx="1915160" cy="723265"/>
                <wp:effectExtent l="0" t="0" r="8890" b="635"/>
                <wp:wrapNone/>
                <wp:docPr id="6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160" cy="723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FAC2C7" w14:textId="77777777" w:rsidR="006D0BB2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alking</w:t>
                            </w:r>
                          </w:p>
                          <w:p w14:paraId="060F20AB" w14:textId="77777777" w:rsidR="002F245D" w:rsidRPr="002F245D" w:rsidRDefault="0031413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laying Computer games</w:t>
                            </w:r>
                          </w:p>
                          <w:p w14:paraId="0D64E178" w14:textId="77777777" w:rsidR="002F245D" w:rsidRPr="002F245D" w:rsidRDefault="0031413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xploring New Ideas</w:t>
                            </w:r>
                          </w:p>
                          <w:p w14:paraId="722A658C" w14:textId="77777777" w:rsidR="002F245D" w:rsidRPr="002F245D" w:rsidRDefault="00151137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laying</w:t>
                            </w:r>
                            <w:r w:rsidR="0031413B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Cric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78D312" id="_x0000_s1046" type="#_x0000_t202" style="position:absolute;margin-left:308.9pt;margin-top:7.3pt;width:150.8pt;height:56.9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" filled="f" stroked="f" strokeweight=".5pt">
                <v:textbox inset="0,0,0,0">
                  <w:txbxContent>
                    <w:p w14:paraId="43FAC2C7" w14:textId="77777777" w:rsidR="006D0BB2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Walking</w:t>
                      </w:r>
                    </w:p>
                    <w:p w14:paraId="060F20AB" w14:textId="77777777" w:rsidR="002F245D" w:rsidRPr="002F245D" w:rsidRDefault="0031413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laying Computer games</w:t>
                      </w:r>
                    </w:p>
                    <w:p w14:paraId="0D64E178" w14:textId="77777777" w:rsidR="002F245D" w:rsidRPr="002F245D" w:rsidRDefault="0031413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xploring New Ideas</w:t>
                      </w:r>
                    </w:p>
                    <w:p w14:paraId="722A658C" w14:textId="77777777" w:rsidR="002F245D" w:rsidRPr="002F245D" w:rsidRDefault="00151137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laying</w:t>
                      </w:r>
                      <w:r w:rsidR="0031413B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Cricket</w:t>
                      </w:r>
                    </w:p>
                  </w:txbxContent>
                </v:textbox>
              </v:shape>
            </w:pict>
          </mc:Fallback>
        </mc:AlternateContent>
      </w:r>
    </w:p>
    <w:p w14:paraId="15CDD81D" w14:textId="77777777" w:rsidR="00E155B5" w:rsidRDefault="00E155B5" w:rsidP="00E155B5">
      <w:pPr>
        <w:rPr>
          <w:lang w:val="en-US"/>
        </w:rPr>
      </w:pPr>
    </w:p>
    <w:p w14:paraId="14E87BFF" w14:textId="77777777" w:rsidR="00E155B5" w:rsidRDefault="00E155B5" w:rsidP="00E155B5">
      <w:pPr>
        <w:rPr>
          <w:lang w:val="en-US"/>
        </w:rPr>
      </w:pPr>
    </w:p>
    <w:p w14:paraId="35E9A69A" w14:textId="77777777" w:rsidR="00E155B5" w:rsidRDefault="00E155B5" w:rsidP="00E155B5">
      <w:pPr>
        <w:rPr>
          <w:lang w:val="en-US"/>
        </w:rPr>
      </w:pPr>
    </w:p>
    <w:p w14:paraId="5FA927ED" w14:textId="77777777" w:rsidR="00E155B5" w:rsidRDefault="00E155B5" w:rsidP="00E155B5">
      <w:pPr>
        <w:rPr>
          <w:lang w:val="en-US"/>
        </w:rPr>
      </w:pPr>
    </w:p>
    <w:p w14:paraId="776DA1F6" w14:textId="77777777" w:rsidR="00E155B5" w:rsidRDefault="00E155B5" w:rsidP="00E155B5">
      <w:pPr>
        <w:rPr>
          <w:lang w:val="en-US"/>
        </w:rPr>
      </w:pPr>
    </w:p>
    <w:p w14:paraId="43EB45AA" w14:textId="77777777" w:rsidR="00E155B5" w:rsidRDefault="006959DE" w:rsidP="006959DE">
      <w:pPr>
        <w:tabs>
          <w:tab w:val="left" w:pos="2630"/>
        </w:tabs>
        <w:rPr>
          <w:lang w:val="en-US"/>
        </w:rPr>
      </w:pPr>
      <w:r>
        <w:rPr>
          <w:lang w:val="en-US"/>
        </w:rPr>
        <w:tab/>
      </w:r>
    </w:p>
    <w:p w14:paraId="33DC68CB" w14:textId="77777777" w:rsidR="00E155B5" w:rsidRDefault="00E155B5" w:rsidP="00E155B5">
      <w:pPr>
        <w:rPr>
          <w:lang w:val="en-US"/>
        </w:rPr>
      </w:pPr>
    </w:p>
    <w:p w14:paraId="29AD0C03" w14:textId="77777777" w:rsidR="00E155B5" w:rsidRDefault="00E155B5" w:rsidP="00E155B5">
      <w:pPr>
        <w:rPr>
          <w:lang w:val="en-US"/>
        </w:rPr>
      </w:pPr>
    </w:p>
    <w:p w14:paraId="6EB2A7E1" w14:textId="77777777" w:rsidR="00E155B5" w:rsidRDefault="00E155B5" w:rsidP="00E155B5">
      <w:pPr>
        <w:rPr>
          <w:lang w:val="en-US"/>
        </w:rPr>
      </w:pPr>
    </w:p>
    <w:p w14:paraId="56DF45F1" w14:textId="77777777" w:rsidR="00E155B5" w:rsidRDefault="00E155B5" w:rsidP="00E155B5">
      <w:pPr>
        <w:rPr>
          <w:lang w:val="en-US"/>
        </w:rPr>
      </w:pPr>
    </w:p>
    <w:p w14:paraId="4E8B1B45" w14:textId="77777777" w:rsidR="00E155B5" w:rsidRDefault="00E155B5" w:rsidP="00E155B5">
      <w:pPr>
        <w:rPr>
          <w:lang w:val="en-US"/>
        </w:rPr>
      </w:pPr>
    </w:p>
    <w:p w14:paraId="49A21569" w14:textId="77777777" w:rsidR="00E155B5" w:rsidRDefault="00E155B5" w:rsidP="00E155B5">
      <w:pPr>
        <w:rPr>
          <w:lang w:val="en-US"/>
        </w:rPr>
      </w:pPr>
    </w:p>
    <w:p w14:paraId="6A1C33D6" w14:textId="77777777" w:rsidR="00E155B5" w:rsidRDefault="00E155B5" w:rsidP="00E155B5">
      <w:pPr>
        <w:rPr>
          <w:lang w:val="en-US"/>
        </w:rPr>
      </w:pPr>
    </w:p>
    <w:p w14:paraId="56FD78A6" w14:textId="77777777" w:rsidR="00E155B5" w:rsidRDefault="00E155B5" w:rsidP="00E155B5">
      <w:pPr>
        <w:rPr>
          <w:lang w:val="en-US"/>
        </w:rPr>
      </w:pPr>
    </w:p>
    <w:p w14:paraId="550A6553" w14:textId="77777777" w:rsidR="00E155B5" w:rsidRDefault="00E155B5" w:rsidP="00E155B5">
      <w:pPr>
        <w:rPr>
          <w:lang w:val="en-US"/>
        </w:rPr>
      </w:pPr>
    </w:p>
    <w:p w14:paraId="0ADE0602" w14:textId="77777777" w:rsidR="00E155B5" w:rsidRDefault="00E155B5" w:rsidP="00E155B5">
      <w:pPr>
        <w:rPr>
          <w:lang w:val="en-US"/>
        </w:rPr>
      </w:pPr>
    </w:p>
    <w:p w14:paraId="029940F0" w14:textId="77777777" w:rsidR="00756952" w:rsidRPr="00326B8A" w:rsidRDefault="0031413B" w:rsidP="00756952">
      <w:pPr>
        <w:rPr>
          <w:lang w:val="en-US"/>
        </w:rPr>
      </w:pPr>
      <w:r>
        <w:rPr>
          <w:lang w:val="en-US"/>
        </w:rPr>
        <w:t xml:space="preserve">         </w: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7.5pt;height:31.5pt" o:bullet="t">
        <v:imagedata r:id="rId1" o:title="arrow"/>
      </v:shape>
    </w:pict>
  </w:numPicBullet>
  <w:abstractNum w:abstractNumId="0" w15:restartNumberingAfterBreak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84016F"/>
    <w:multiLevelType w:val="hybridMultilevel"/>
    <w:tmpl w:val="7630A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6"/>
  </w:num>
  <w:num w:numId="4">
    <w:abstractNumId w:val="7"/>
  </w:num>
  <w:num w:numId="5">
    <w:abstractNumId w:val="14"/>
  </w:num>
  <w:num w:numId="6">
    <w:abstractNumId w:val="19"/>
  </w:num>
  <w:num w:numId="7">
    <w:abstractNumId w:val="3"/>
  </w:num>
  <w:num w:numId="8">
    <w:abstractNumId w:val="6"/>
  </w:num>
  <w:num w:numId="9">
    <w:abstractNumId w:val="0"/>
  </w:num>
  <w:num w:numId="10">
    <w:abstractNumId w:val="12"/>
  </w:num>
  <w:num w:numId="11">
    <w:abstractNumId w:val="5"/>
  </w:num>
  <w:num w:numId="12">
    <w:abstractNumId w:val="13"/>
  </w:num>
  <w:num w:numId="13">
    <w:abstractNumId w:val="4"/>
  </w:num>
  <w:num w:numId="14">
    <w:abstractNumId w:val="2"/>
  </w:num>
  <w:num w:numId="15">
    <w:abstractNumId w:val="1"/>
  </w:num>
  <w:num w:numId="16">
    <w:abstractNumId w:val="20"/>
  </w:num>
  <w:num w:numId="17">
    <w:abstractNumId w:val="11"/>
  </w:num>
  <w:num w:numId="18">
    <w:abstractNumId w:val="17"/>
  </w:num>
  <w:num w:numId="19">
    <w:abstractNumId w:val="9"/>
  </w:num>
  <w:num w:numId="20">
    <w:abstractNumId w:val="15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15AA2"/>
    <w:rsid w:val="00021880"/>
    <w:rsid w:val="0002380B"/>
    <w:rsid w:val="0002782E"/>
    <w:rsid w:val="00045595"/>
    <w:rsid w:val="00050717"/>
    <w:rsid w:val="000B2C86"/>
    <w:rsid w:val="000B53C5"/>
    <w:rsid w:val="000B7FEC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471E1"/>
    <w:rsid w:val="00151137"/>
    <w:rsid w:val="00151F39"/>
    <w:rsid w:val="00153C9D"/>
    <w:rsid w:val="00163AA4"/>
    <w:rsid w:val="001833FB"/>
    <w:rsid w:val="001861AC"/>
    <w:rsid w:val="001868AF"/>
    <w:rsid w:val="00190B4E"/>
    <w:rsid w:val="001A162D"/>
    <w:rsid w:val="001A2C9C"/>
    <w:rsid w:val="001B3E41"/>
    <w:rsid w:val="001B68A0"/>
    <w:rsid w:val="001E0BAA"/>
    <w:rsid w:val="001E1ECA"/>
    <w:rsid w:val="001E1F5A"/>
    <w:rsid w:val="001E43F2"/>
    <w:rsid w:val="001F0945"/>
    <w:rsid w:val="001F39D3"/>
    <w:rsid w:val="00206361"/>
    <w:rsid w:val="00211E44"/>
    <w:rsid w:val="00212D40"/>
    <w:rsid w:val="00222087"/>
    <w:rsid w:val="00222C57"/>
    <w:rsid w:val="00223A49"/>
    <w:rsid w:val="002318CA"/>
    <w:rsid w:val="002350A1"/>
    <w:rsid w:val="00250FEE"/>
    <w:rsid w:val="00252923"/>
    <w:rsid w:val="0026700D"/>
    <w:rsid w:val="00270A19"/>
    <w:rsid w:val="00270AEF"/>
    <w:rsid w:val="00276C17"/>
    <w:rsid w:val="00281BE6"/>
    <w:rsid w:val="002C5FCD"/>
    <w:rsid w:val="002E47CB"/>
    <w:rsid w:val="002F1470"/>
    <w:rsid w:val="002F245D"/>
    <w:rsid w:val="002F2676"/>
    <w:rsid w:val="00307197"/>
    <w:rsid w:val="0030722D"/>
    <w:rsid w:val="0031413B"/>
    <w:rsid w:val="003156EA"/>
    <w:rsid w:val="0031734E"/>
    <w:rsid w:val="003215C9"/>
    <w:rsid w:val="003228D3"/>
    <w:rsid w:val="00324290"/>
    <w:rsid w:val="00326B8A"/>
    <w:rsid w:val="003277CF"/>
    <w:rsid w:val="00342AC1"/>
    <w:rsid w:val="003443E2"/>
    <w:rsid w:val="00345760"/>
    <w:rsid w:val="00351BE2"/>
    <w:rsid w:val="003617D0"/>
    <w:rsid w:val="0039017D"/>
    <w:rsid w:val="0039367F"/>
    <w:rsid w:val="00395877"/>
    <w:rsid w:val="003B55EC"/>
    <w:rsid w:val="003B6696"/>
    <w:rsid w:val="003C24F1"/>
    <w:rsid w:val="00401AB2"/>
    <w:rsid w:val="004044BE"/>
    <w:rsid w:val="004163AC"/>
    <w:rsid w:val="004426B1"/>
    <w:rsid w:val="004551ED"/>
    <w:rsid w:val="0046152A"/>
    <w:rsid w:val="00470E62"/>
    <w:rsid w:val="0047173A"/>
    <w:rsid w:val="004719AA"/>
    <w:rsid w:val="00476BDD"/>
    <w:rsid w:val="00485628"/>
    <w:rsid w:val="00492D10"/>
    <w:rsid w:val="004D3436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260E1"/>
    <w:rsid w:val="00531C25"/>
    <w:rsid w:val="00545241"/>
    <w:rsid w:val="0055409D"/>
    <w:rsid w:val="005642A8"/>
    <w:rsid w:val="005725E5"/>
    <w:rsid w:val="00574F70"/>
    <w:rsid w:val="005866D9"/>
    <w:rsid w:val="00594329"/>
    <w:rsid w:val="00594B20"/>
    <w:rsid w:val="005B6A61"/>
    <w:rsid w:val="005C7A33"/>
    <w:rsid w:val="005D73EA"/>
    <w:rsid w:val="005E00F3"/>
    <w:rsid w:val="00600372"/>
    <w:rsid w:val="00606026"/>
    <w:rsid w:val="00617C4B"/>
    <w:rsid w:val="00635300"/>
    <w:rsid w:val="006407E5"/>
    <w:rsid w:val="00641EE2"/>
    <w:rsid w:val="00651C92"/>
    <w:rsid w:val="00652F2A"/>
    <w:rsid w:val="006572A7"/>
    <w:rsid w:val="00663BF7"/>
    <w:rsid w:val="00663FC7"/>
    <w:rsid w:val="00673F59"/>
    <w:rsid w:val="00675694"/>
    <w:rsid w:val="006959DE"/>
    <w:rsid w:val="006A155C"/>
    <w:rsid w:val="006A32F5"/>
    <w:rsid w:val="006B0854"/>
    <w:rsid w:val="006B26EA"/>
    <w:rsid w:val="006B2A8B"/>
    <w:rsid w:val="006B2C1D"/>
    <w:rsid w:val="006C1E3E"/>
    <w:rsid w:val="006C2980"/>
    <w:rsid w:val="006D0BB2"/>
    <w:rsid w:val="006E7819"/>
    <w:rsid w:val="006F00E2"/>
    <w:rsid w:val="007034A4"/>
    <w:rsid w:val="00707D40"/>
    <w:rsid w:val="00715BFB"/>
    <w:rsid w:val="0071740A"/>
    <w:rsid w:val="00724063"/>
    <w:rsid w:val="0072652F"/>
    <w:rsid w:val="007276DC"/>
    <w:rsid w:val="00731062"/>
    <w:rsid w:val="00734D36"/>
    <w:rsid w:val="0074312B"/>
    <w:rsid w:val="0074638A"/>
    <w:rsid w:val="00753D8A"/>
    <w:rsid w:val="00756952"/>
    <w:rsid w:val="007572F3"/>
    <w:rsid w:val="007630E2"/>
    <w:rsid w:val="00763537"/>
    <w:rsid w:val="00764496"/>
    <w:rsid w:val="00766931"/>
    <w:rsid w:val="00792281"/>
    <w:rsid w:val="00794B59"/>
    <w:rsid w:val="00795E1A"/>
    <w:rsid w:val="007974D9"/>
    <w:rsid w:val="007B12F3"/>
    <w:rsid w:val="007B266D"/>
    <w:rsid w:val="007B3223"/>
    <w:rsid w:val="007B5007"/>
    <w:rsid w:val="007C0D57"/>
    <w:rsid w:val="007C26C2"/>
    <w:rsid w:val="007C32B0"/>
    <w:rsid w:val="007C688C"/>
    <w:rsid w:val="007D3223"/>
    <w:rsid w:val="007E3A73"/>
    <w:rsid w:val="007F3E10"/>
    <w:rsid w:val="007F6CB3"/>
    <w:rsid w:val="008059D7"/>
    <w:rsid w:val="00812178"/>
    <w:rsid w:val="00820F43"/>
    <w:rsid w:val="00822801"/>
    <w:rsid w:val="00836284"/>
    <w:rsid w:val="008416D2"/>
    <w:rsid w:val="008633D2"/>
    <w:rsid w:val="00886D2F"/>
    <w:rsid w:val="00887CAC"/>
    <w:rsid w:val="00892E8F"/>
    <w:rsid w:val="00893DAC"/>
    <w:rsid w:val="008A3567"/>
    <w:rsid w:val="008A39BE"/>
    <w:rsid w:val="008B05A2"/>
    <w:rsid w:val="008B1544"/>
    <w:rsid w:val="008C34E3"/>
    <w:rsid w:val="008E0F1C"/>
    <w:rsid w:val="008F0B79"/>
    <w:rsid w:val="008F28A7"/>
    <w:rsid w:val="008F5163"/>
    <w:rsid w:val="008F62AA"/>
    <w:rsid w:val="00906620"/>
    <w:rsid w:val="00907AC4"/>
    <w:rsid w:val="009154D5"/>
    <w:rsid w:val="00915CE9"/>
    <w:rsid w:val="00917431"/>
    <w:rsid w:val="009242F5"/>
    <w:rsid w:val="0093519C"/>
    <w:rsid w:val="00942EA2"/>
    <w:rsid w:val="00960118"/>
    <w:rsid w:val="0096049D"/>
    <w:rsid w:val="00961653"/>
    <w:rsid w:val="00973F1E"/>
    <w:rsid w:val="00974C67"/>
    <w:rsid w:val="00976E53"/>
    <w:rsid w:val="0098085C"/>
    <w:rsid w:val="00993097"/>
    <w:rsid w:val="00994A2C"/>
    <w:rsid w:val="009A174B"/>
    <w:rsid w:val="009C6004"/>
    <w:rsid w:val="009D5DAF"/>
    <w:rsid w:val="009D73B8"/>
    <w:rsid w:val="009E30B8"/>
    <w:rsid w:val="009E4E9D"/>
    <w:rsid w:val="009F184C"/>
    <w:rsid w:val="009F69EC"/>
    <w:rsid w:val="00A0088F"/>
    <w:rsid w:val="00A03519"/>
    <w:rsid w:val="00A16004"/>
    <w:rsid w:val="00A23E28"/>
    <w:rsid w:val="00A3216B"/>
    <w:rsid w:val="00A34838"/>
    <w:rsid w:val="00A367A7"/>
    <w:rsid w:val="00A43D29"/>
    <w:rsid w:val="00A50DE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10B6"/>
    <w:rsid w:val="00AD7FE5"/>
    <w:rsid w:val="00AE597C"/>
    <w:rsid w:val="00AE7C26"/>
    <w:rsid w:val="00B023F7"/>
    <w:rsid w:val="00B02C72"/>
    <w:rsid w:val="00B143CC"/>
    <w:rsid w:val="00B22453"/>
    <w:rsid w:val="00B26600"/>
    <w:rsid w:val="00B40911"/>
    <w:rsid w:val="00B45245"/>
    <w:rsid w:val="00B45A38"/>
    <w:rsid w:val="00B46D2A"/>
    <w:rsid w:val="00B513B6"/>
    <w:rsid w:val="00B53AB1"/>
    <w:rsid w:val="00B65236"/>
    <w:rsid w:val="00B66B2D"/>
    <w:rsid w:val="00B71AE2"/>
    <w:rsid w:val="00B722E0"/>
    <w:rsid w:val="00B749FE"/>
    <w:rsid w:val="00B91EAD"/>
    <w:rsid w:val="00B9478B"/>
    <w:rsid w:val="00B96FE6"/>
    <w:rsid w:val="00BB30FC"/>
    <w:rsid w:val="00BB3945"/>
    <w:rsid w:val="00BD4F10"/>
    <w:rsid w:val="00BE1F30"/>
    <w:rsid w:val="00BE3277"/>
    <w:rsid w:val="00BE5556"/>
    <w:rsid w:val="00BF1A88"/>
    <w:rsid w:val="00C015E8"/>
    <w:rsid w:val="00C03B55"/>
    <w:rsid w:val="00C0557A"/>
    <w:rsid w:val="00C072B5"/>
    <w:rsid w:val="00C11767"/>
    <w:rsid w:val="00C1371D"/>
    <w:rsid w:val="00C17D90"/>
    <w:rsid w:val="00C22813"/>
    <w:rsid w:val="00C31565"/>
    <w:rsid w:val="00C329C8"/>
    <w:rsid w:val="00C40D67"/>
    <w:rsid w:val="00C44003"/>
    <w:rsid w:val="00C577D4"/>
    <w:rsid w:val="00C676DC"/>
    <w:rsid w:val="00C74AE2"/>
    <w:rsid w:val="00C85869"/>
    <w:rsid w:val="00C95E14"/>
    <w:rsid w:val="00CB5932"/>
    <w:rsid w:val="00CB7D0E"/>
    <w:rsid w:val="00CD42D0"/>
    <w:rsid w:val="00D001F5"/>
    <w:rsid w:val="00D04F50"/>
    <w:rsid w:val="00D17CFB"/>
    <w:rsid w:val="00D17DC9"/>
    <w:rsid w:val="00D30E7D"/>
    <w:rsid w:val="00D31E12"/>
    <w:rsid w:val="00D32693"/>
    <w:rsid w:val="00D42597"/>
    <w:rsid w:val="00D42B46"/>
    <w:rsid w:val="00D46F67"/>
    <w:rsid w:val="00D52F89"/>
    <w:rsid w:val="00D53491"/>
    <w:rsid w:val="00D53D6E"/>
    <w:rsid w:val="00D554EF"/>
    <w:rsid w:val="00D557BA"/>
    <w:rsid w:val="00D613FD"/>
    <w:rsid w:val="00D62965"/>
    <w:rsid w:val="00D768F9"/>
    <w:rsid w:val="00D842E1"/>
    <w:rsid w:val="00D85BC7"/>
    <w:rsid w:val="00D85C98"/>
    <w:rsid w:val="00D928DF"/>
    <w:rsid w:val="00DA04F7"/>
    <w:rsid w:val="00DA0A2E"/>
    <w:rsid w:val="00DA2C80"/>
    <w:rsid w:val="00DA735B"/>
    <w:rsid w:val="00DB06D2"/>
    <w:rsid w:val="00DB2D2E"/>
    <w:rsid w:val="00DC1788"/>
    <w:rsid w:val="00DD193D"/>
    <w:rsid w:val="00DD679C"/>
    <w:rsid w:val="00DE13EE"/>
    <w:rsid w:val="00DF53DF"/>
    <w:rsid w:val="00DF7155"/>
    <w:rsid w:val="00E03E3C"/>
    <w:rsid w:val="00E045D8"/>
    <w:rsid w:val="00E13226"/>
    <w:rsid w:val="00E155B5"/>
    <w:rsid w:val="00E2032F"/>
    <w:rsid w:val="00E30AF9"/>
    <w:rsid w:val="00E3685D"/>
    <w:rsid w:val="00E40F9B"/>
    <w:rsid w:val="00E41E10"/>
    <w:rsid w:val="00E46606"/>
    <w:rsid w:val="00E470A1"/>
    <w:rsid w:val="00E542BF"/>
    <w:rsid w:val="00E54562"/>
    <w:rsid w:val="00E57ACC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E2826"/>
    <w:rsid w:val="00EE7F4F"/>
    <w:rsid w:val="00EF093A"/>
    <w:rsid w:val="00F007F1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623D4"/>
    <w:rsid w:val="00F65746"/>
    <w:rsid w:val="00F70BF3"/>
    <w:rsid w:val="00F71090"/>
    <w:rsid w:val="00F77F57"/>
    <w:rsid w:val="00F82158"/>
    <w:rsid w:val="00F979D5"/>
    <w:rsid w:val="00FA1DA5"/>
    <w:rsid w:val="00FA6A05"/>
    <w:rsid w:val="00FB0BE4"/>
    <w:rsid w:val="00FB7058"/>
    <w:rsid w:val="00FC0971"/>
    <w:rsid w:val="00FC2F8D"/>
    <w:rsid w:val="00FE13EB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B3CB65"/>
  <w15:docId w15:val="{C3181C87-E822-4FBE-A15E-33F85A20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8A39BE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741F0-BCBA-40F9-BA5B-638F86D0D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nouman</cp:lastModifiedBy>
  <cp:revision>19</cp:revision>
  <cp:lastPrinted>2018-03-02T15:15:00Z</cp:lastPrinted>
  <dcterms:created xsi:type="dcterms:W3CDTF">2019-07-08T07:59:00Z</dcterms:created>
  <dcterms:modified xsi:type="dcterms:W3CDTF">2020-05-06T17:09:00Z</dcterms:modified>
</cp:coreProperties>
</file>